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331650" w14:textId="2B6AF0A3" w:rsidR="00DC52BF" w:rsidRDefault="00DC52BF" w:rsidP="00DC52BF">
      <w:pPr>
        <w:pStyle w:val="1"/>
        <w:jc w:val="center"/>
      </w:pPr>
      <w:r w:rsidRPr="00DC52BF">
        <w:t>Lab: Objects and Classes</w:t>
      </w:r>
    </w:p>
    <w:p w14:paraId="7D40AEB1" w14:textId="77777777" w:rsidR="00994037" w:rsidRDefault="00994037" w:rsidP="00994037">
      <w:pPr>
        <w:pStyle w:val="Body"/>
        <w:ind w:left="502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with exercise and homework for the </w:t>
      </w:r>
      <w:hyperlink r:id="rId8" w:history="1">
        <w:r>
          <w:rPr>
            <w:rStyle w:val="a9"/>
            <w:sz w:val="24"/>
            <w:szCs w:val="24"/>
          </w:rPr>
          <w:t>"JS</w:t>
        </w:r>
        <w:r>
          <w:rPr>
            <w:rStyle w:val="a9"/>
            <w:sz w:val="24"/>
            <w:szCs w:val="24"/>
            <w:lang w:val="bg-BG"/>
          </w:rPr>
          <w:t xml:space="preserve"> </w:t>
        </w:r>
        <w:r>
          <w:rPr>
            <w:rStyle w:val="a9"/>
            <w:sz w:val="24"/>
            <w:szCs w:val="24"/>
          </w:rPr>
          <w:t xml:space="preserve">Front-End" Course @ </w:t>
        </w:r>
        <w:r>
          <w:rPr>
            <w:rStyle w:val="a9"/>
            <w:noProof/>
            <w:sz w:val="24"/>
            <w:szCs w:val="24"/>
          </w:rPr>
          <w:t>SoftUni</w:t>
        </w:r>
        <w:r>
          <w:rPr>
            <w:rStyle w:val="a9"/>
            <w:sz w:val="24"/>
            <w:szCs w:val="24"/>
          </w:rPr>
          <w:t>.</w:t>
        </w:r>
      </w:hyperlink>
    </w:p>
    <w:p w14:paraId="1AEBDCFF" w14:textId="77777777" w:rsidR="00DC52BF" w:rsidRPr="00DC52BF" w:rsidRDefault="00DC52BF" w:rsidP="00DC52BF">
      <w:pPr>
        <w:pStyle w:val="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Person Info</w:t>
      </w:r>
    </w:p>
    <w:p w14:paraId="6589E59F" w14:textId="321C25AD" w:rsidR="00DC52BF" w:rsidRPr="00DC52BF" w:rsidRDefault="00DC52BF" w:rsidP="00DC52BF">
      <w:pPr>
        <w:jc w:val="both"/>
        <w:rPr>
          <w:lang w:val="bg-BG"/>
        </w:rPr>
      </w:pPr>
      <w:r w:rsidRPr="00DC52BF">
        <w:t xml:space="preserve">Write a </w:t>
      </w:r>
      <w:r w:rsidRPr="00DC52BF">
        <w:rPr>
          <w:rFonts w:cstheme="minorHAnsi"/>
        </w:rPr>
        <w:t>function</w:t>
      </w:r>
      <w:r w:rsidRPr="00DC52BF">
        <w:t xml:space="preserve"> that receives </w:t>
      </w:r>
      <w:r w:rsidRPr="00DC52BF">
        <w:rPr>
          <w:b/>
        </w:rPr>
        <w:t>3 parameters</w:t>
      </w:r>
      <w:r w:rsidRPr="00DC52BF">
        <w:t xml:space="preserve">, sets them to an </w:t>
      </w:r>
      <w:r w:rsidRPr="00DC52BF">
        <w:rPr>
          <w:rFonts w:ascii="Consolas" w:hAnsi="Consolas"/>
          <w:b/>
          <w:noProof/>
        </w:rPr>
        <w:t>object</w:t>
      </w:r>
      <w:r w:rsidR="00E40FB1">
        <w:rPr>
          <w:noProof/>
        </w:rPr>
        <w:t xml:space="preserve">, </w:t>
      </w:r>
      <w:r w:rsidRPr="00DC52BF">
        <w:t xml:space="preserve">and </w:t>
      </w:r>
      <w:r w:rsidR="000B2500" w:rsidRPr="000B2500">
        <w:rPr>
          <w:b/>
          <w:bCs/>
        </w:rPr>
        <w:t>returns</w:t>
      </w:r>
      <w:r w:rsidR="000B2500">
        <w:t xml:space="preserve"> that object.</w:t>
      </w:r>
    </w:p>
    <w:p w14:paraId="763AED6F" w14:textId="77777777" w:rsidR="00DC52BF" w:rsidRPr="00DC52BF" w:rsidRDefault="00DC52BF" w:rsidP="00DC52BF">
      <w:pPr>
        <w:jc w:val="both"/>
        <w:rPr>
          <w:lang w:val="bg-BG"/>
        </w:rPr>
      </w:pPr>
      <w:r w:rsidRPr="00DC52BF">
        <w:t xml:space="preserve">The input comes as </w:t>
      </w:r>
      <w:r w:rsidRPr="00DC52BF">
        <w:rPr>
          <w:b/>
        </w:rPr>
        <w:t>3 separate strings</w:t>
      </w:r>
      <w:r w:rsidRPr="00DC52BF">
        <w:t xml:space="preserve"> in the following order: </w:t>
      </w:r>
      <w:r w:rsidRPr="00DC52BF">
        <w:rPr>
          <w:rFonts w:ascii="Consolas" w:hAnsi="Consolas"/>
          <w:b/>
          <w:noProof/>
        </w:rPr>
        <w:t>firstName</w:t>
      </w:r>
      <w:r w:rsidRPr="00DC52BF">
        <w:t xml:space="preserve">, </w:t>
      </w:r>
      <w:r w:rsidRPr="00DC52BF">
        <w:rPr>
          <w:rFonts w:ascii="Consolas" w:hAnsi="Consolas"/>
          <w:b/>
          <w:noProof/>
        </w:rPr>
        <w:t>lastName</w:t>
      </w:r>
      <w:r w:rsidRPr="00DC52BF">
        <w:t>,</w:t>
      </w:r>
      <w:r w:rsidRPr="00DC52BF">
        <w:rPr>
          <w:b/>
        </w:rPr>
        <w:t xml:space="preserve"> </w:t>
      </w:r>
      <w:r w:rsidRPr="00DC52BF">
        <w:rPr>
          <w:rFonts w:ascii="Consolas" w:hAnsi="Consolas"/>
          <w:b/>
          <w:noProof/>
        </w:rPr>
        <w:t>age</w:t>
      </w:r>
      <w:r w:rsidRPr="00DC52BF">
        <w:t>.</w:t>
      </w:r>
    </w:p>
    <w:p w14:paraId="4DB3B203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Examples</w:t>
      </w:r>
    </w:p>
    <w:tbl>
      <w:tblPr>
        <w:tblStyle w:val="af"/>
        <w:tblW w:w="55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7"/>
        <w:gridCol w:w="2669"/>
      </w:tblGrid>
      <w:tr w:rsidR="00DC52BF" w:rsidRPr="00DC52BF" w14:paraId="069A937E" w14:textId="77777777" w:rsidTr="00C45430">
        <w:trPr>
          <w:trHeight w:val="451"/>
        </w:trPr>
        <w:tc>
          <w:tcPr>
            <w:tcW w:w="2857" w:type="dxa"/>
            <w:shd w:val="clear" w:color="auto" w:fill="D9D9D9" w:themeFill="background1" w:themeFillShade="D9"/>
            <w:vAlign w:val="center"/>
          </w:tcPr>
          <w:p w14:paraId="01C0EC25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669" w:type="dxa"/>
            <w:shd w:val="clear" w:color="auto" w:fill="D9D9D9" w:themeFill="background1" w:themeFillShade="D9"/>
            <w:vAlign w:val="center"/>
          </w:tcPr>
          <w:p w14:paraId="612FECC1" w14:textId="3EB03330" w:rsidR="00DC52BF" w:rsidRPr="00DC52BF" w:rsidRDefault="000B2500" w:rsidP="00C95915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bject Properties</w:t>
            </w:r>
          </w:p>
        </w:tc>
      </w:tr>
      <w:tr w:rsidR="00DC52BF" w:rsidRPr="00DC52BF" w14:paraId="3695B637" w14:textId="77777777" w:rsidTr="00C45430">
        <w:trPr>
          <w:trHeight w:val="1199"/>
        </w:trPr>
        <w:tc>
          <w:tcPr>
            <w:tcW w:w="2857" w:type="dxa"/>
            <w:vAlign w:val="center"/>
          </w:tcPr>
          <w:p w14:paraId="7318F80D" w14:textId="6518A489" w:rsidR="00DC52BF" w:rsidRPr="006A330F" w:rsidRDefault="00C45430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noProof/>
                <w:color w:val="000000"/>
              </w:rPr>
            </w:pP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 xml:space="preserve">"Peter", </w:t>
            </w:r>
            <w:r w:rsidRPr="006A330F">
              <w:rPr>
                <w:rFonts w:ascii="Consolas" w:eastAsia="Times New Roman" w:hAnsi="Consolas" w:cstheme="minorHAnsi"/>
                <w:b/>
                <w:color w:val="000000"/>
                <w:lang w:val="bg-BG"/>
              </w:rPr>
              <w:br/>
            </w: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>"Pan",</w:t>
            </w:r>
            <w:r w:rsidRPr="006A330F">
              <w:rPr>
                <w:rFonts w:ascii="Consolas" w:eastAsia="Times New Roman" w:hAnsi="Consolas" w:cstheme="minorHAnsi"/>
                <w:b/>
                <w:color w:val="000000"/>
                <w:lang w:val="bg-BG"/>
              </w:rPr>
              <w:br/>
            </w: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>"20"</w:t>
            </w:r>
          </w:p>
        </w:tc>
        <w:tc>
          <w:tcPr>
            <w:tcW w:w="2669" w:type="dxa"/>
            <w:vAlign w:val="center"/>
          </w:tcPr>
          <w:p w14:paraId="1FF0FC2B" w14:textId="77777777" w:rsidR="00DC52BF" w:rsidRPr="006A330F" w:rsidRDefault="00DC52BF" w:rsidP="00C95915">
            <w:pPr>
              <w:rPr>
                <w:rFonts w:ascii="Consolas" w:hAnsi="Consolas" w:cstheme="minorHAnsi"/>
                <w:b/>
                <w:lang w:val="bg-BG"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firstName: Peter</w:t>
            </w:r>
          </w:p>
          <w:p w14:paraId="7B06B165" w14:textId="77777777" w:rsidR="00DC52BF" w:rsidRPr="006A330F" w:rsidRDefault="00DC52BF" w:rsidP="00C95915">
            <w:pPr>
              <w:rPr>
                <w:rFonts w:ascii="Consolas" w:hAnsi="Consolas" w:cstheme="minorHAnsi"/>
                <w:b/>
                <w:lang w:val="bg-BG"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lastName: Pan</w:t>
            </w:r>
          </w:p>
          <w:p w14:paraId="4AD05D3C" w14:textId="77777777" w:rsidR="00DC52BF" w:rsidRPr="006A330F" w:rsidRDefault="00DC52BF" w:rsidP="00C95915">
            <w:pPr>
              <w:rPr>
                <w:rFonts w:ascii="Consolas" w:hAnsi="Consolas" w:cstheme="minorHAnsi"/>
                <w:b/>
                <w:noProof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age: 20</w:t>
            </w:r>
          </w:p>
        </w:tc>
      </w:tr>
      <w:tr w:rsidR="00C45430" w:rsidRPr="00DC52BF" w14:paraId="24F2A6BE" w14:textId="77777777" w:rsidTr="00C45430">
        <w:trPr>
          <w:trHeight w:val="307"/>
        </w:trPr>
        <w:tc>
          <w:tcPr>
            <w:tcW w:w="2857" w:type="dxa"/>
            <w:vAlign w:val="center"/>
          </w:tcPr>
          <w:p w14:paraId="13583B58" w14:textId="63F23CDC" w:rsidR="00C45430" w:rsidRPr="006A330F" w:rsidRDefault="00C45430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noProof/>
                <w:color w:val="000000"/>
              </w:rPr>
            </w:pP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 xml:space="preserve">"George", </w:t>
            </w:r>
            <w:r w:rsidRPr="006A330F">
              <w:rPr>
                <w:rFonts w:ascii="Consolas" w:eastAsia="Times New Roman" w:hAnsi="Consolas" w:cstheme="minorHAnsi"/>
                <w:b/>
                <w:color w:val="000000"/>
                <w:lang w:val="bg-BG"/>
              </w:rPr>
              <w:br/>
            </w: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>"Smith",</w:t>
            </w:r>
            <w:r w:rsidRPr="006A330F">
              <w:rPr>
                <w:rFonts w:ascii="Consolas" w:eastAsia="Times New Roman" w:hAnsi="Consolas" w:cstheme="minorHAnsi"/>
                <w:b/>
                <w:color w:val="000000"/>
                <w:lang w:val="bg-BG"/>
              </w:rPr>
              <w:br/>
            </w: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>"18"</w:t>
            </w:r>
          </w:p>
        </w:tc>
        <w:tc>
          <w:tcPr>
            <w:tcW w:w="2669" w:type="dxa"/>
            <w:vAlign w:val="center"/>
          </w:tcPr>
          <w:p w14:paraId="71191F00" w14:textId="2F73F711" w:rsidR="00C45430" w:rsidRPr="006A330F" w:rsidRDefault="00C45430" w:rsidP="00C45430">
            <w:pPr>
              <w:rPr>
                <w:rFonts w:ascii="Consolas" w:hAnsi="Consolas" w:cstheme="minorHAnsi"/>
                <w:b/>
                <w:lang w:val="bg-BG"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firstName: George</w:t>
            </w:r>
          </w:p>
          <w:p w14:paraId="6BC735B6" w14:textId="0BD53961" w:rsidR="00C45430" w:rsidRPr="006A330F" w:rsidRDefault="00C45430" w:rsidP="00C45430">
            <w:pPr>
              <w:rPr>
                <w:rFonts w:ascii="Consolas" w:hAnsi="Consolas" w:cstheme="minorHAnsi"/>
                <w:b/>
                <w:lang w:val="bg-BG"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lastName: Smith</w:t>
            </w:r>
          </w:p>
          <w:p w14:paraId="3AE95870" w14:textId="50C2B885" w:rsidR="00C45430" w:rsidRPr="006A330F" w:rsidRDefault="00C45430" w:rsidP="00C45430">
            <w:pPr>
              <w:rPr>
                <w:rFonts w:ascii="Consolas" w:hAnsi="Consolas" w:cstheme="minorHAnsi"/>
                <w:b/>
                <w:noProof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age: 18</w:t>
            </w:r>
          </w:p>
        </w:tc>
      </w:tr>
    </w:tbl>
    <w:p w14:paraId="32A45D30" w14:textId="77777777" w:rsidR="00F76DC4" w:rsidRPr="00F76DC4" w:rsidRDefault="00F76DC4" w:rsidP="00F76DC4"/>
    <w:p w14:paraId="40BC245E" w14:textId="24643079" w:rsidR="00DC52BF" w:rsidRDefault="00DC52BF" w:rsidP="00DC52BF">
      <w:pPr>
        <w:pStyle w:val="3"/>
      </w:pPr>
      <w:r w:rsidRPr="00DC52BF">
        <w:t>Hints</w:t>
      </w:r>
    </w:p>
    <w:p w14:paraId="00AA5ABD" w14:textId="7CE26CFC" w:rsidR="00E40FB1" w:rsidRPr="00E40FB1" w:rsidRDefault="00E40FB1" w:rsidP="00E40FB1">
      <w:r>
        <w:rPr>
          <w:noProof/>
          <w:lang w:val="bg-BG" w:eastAsia="bg-BG"/>
        </w:rPr>
        <w:drawing>
          <wp:inline distT="0" distB="0" distL="0" distR="0" wp14:anchorId="157BF3CD" wp14:editId="09A4C0B3">
            <wp:extent cx="5288280" cy="1107318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6819" cy="11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B54A5" w14:textId="77777777" w:rsidR="00DC52BF" w:rsidRPr="00DC52BF" w:rsidRDefault="00DC52BF" w:rsidP="00DC52BF">
      <w:pPr>
        <w:pStyle w:val="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City</w:t>
      </w:r>
    </w:p>
    <w:p w14:paraId="5EEB31A1" w14:textId="46E6F21F" w:rsidR="00DC52BF" w:rsidRDefault="004F016F" w:rsidP="00DC52BF">
      <w:r w:rsidRPr="00DC52BF">
        <w:t xml:space="preserve">Write a </w:t>
      </w:r>
      <w:r w:rsidRPr="00DC52BF">
        <w:rPr>
          <w:rFonts w:cstheme="minorHAnsi"/>
        </w:rPr>
        <w:t>function</w:t>
      </w:r>
      <w:r>
        <w:t xml:space="preserve"> that r</w:t>
      </w:r>
      <w:r w:rsidR="00DC52BF" w:rsidRPr="00DC52BF">
        <w:t>eceive</w:t>
      </w:r>
      <w:r>
        <w:t>s</w:t>
      </w:r>
      <w:r w:rsidR="000B2500">
        <w:t xml:space="preserve"> a </w:t>
      </w:r>
      <w:r w:rsidR="000B2500" w:rsidRPr="000B2500">
        <w:rPr>
          <w:b/>
          <w:bCs/>
        </w:rPr>
        <w:t>single</w:t>
      </w:r>
      <w:r w:rsidR="000B2500">
        <w:t xml:space="preserve"> </w:t>
      </w:r>
      <w:r w:rsidR="000B2500" w:rsidRPr="000B2500">
        <w:rPr>
          <w:b/>
          <w:bCs/>
        </w:rPr>
        <w:t>parameter</w:t>
      </w:r>
      <w:r w:rsidR="000B2500">
        <w:t xml:space="preserve"> – an </w:t>
      </w:r>
      <w:r w:rsidR="000B2500" w:rsidRPr="000B2500">
        <w:rPr>
          <w:b/>
          <w:bCs/>
        </w:rPr>
        <w:t>object</w:t>
      </w:r>
      <w:r w:rsidR="000B2500">
        <w:t>, containing</w:t>
      </w:r>
      <w:r w:rsidR="00DC52BF" w:rsidRPr="00DC52BF">
        <w:t xml:space="preserve"> </w:t>
      </w:r>
      <w:r w:rsidR="00DC52BF" w:rsidRPr="00DC52BF">
        <w:rPr>
          <w:b/>
        </w:rPr>
        <w:t xml:space="preserve">five </w:t>
      </w:r>
      <w:r w:rsidR="000B2500">
        <w:rPr>
          <w:b/>
        </w:rPr>
        <w:t>properties</w:t>
      </w:r>
      <w:r w:rsidR="000B2500">
        <w:t>:</w:t>
      </w:r>
    </w:p>
    <w:p w14:paraId="43C3218B" w14:textId="7D8C8AFD" w:rsidR="000B2500" w:rsidRPr="000B2500" w:rsidRDefault="000B2500" w:rsidP="000B2500">
      <w:p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{ </w:t>
      </w:r>
      <w:r w:rsidRPr="000B2500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area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population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country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postcode</w:t>
      </w:r>
      <w:r>
        <w:rPr>
          <w:rFonts w:ascii="Consolas" w:hAnsi="Consolas"/>
          <w:b/>
          <w:noProof/>
        </w:rPr>
        <w:t xml:space="preserve"> }</w:t>
      </w:r>
    </w:p>
    <w:p w14:paraId="3015952F" w14:textId="77777777" w:rsidR="00DC52BF" w:rsidRPr="00DC52BF" w:rsidRDefault="00DC52BF" w:rsidP="00DC52BF">
      <w:pPr>
        <w:rPr>
          <w:lang w:val="bg-BG"/>
        </w:rPr>
      </w:pPr>
      <w:r w:rsidRPr="00DC52BF">
        <w:t xml:space="preserve">Loop through all the </w:t>
      </w:r>
      <w:r w:rsidRPr="00DC52BF">
        <w:rPr>
          <w:b/>
        </w:rPr>
        <w:t>keys</w:t>
      </w:r>
      <w:r w:rsidRPr="00DC52BF">
        <w:t xml:space="preserve"> and </w:t>
      </w:r>
      <w:r w:rsidRPr="000B2500">
        <w:rPr>
          <w:b/>
          <w:bCs/>
        </w:rPr>
        <w:t>print</w:t>
      </w:r>
      <w:r w:rsidRPr="00DC52BF">
        <w:t xml:space="preserve"> them with their </w:t>
      </w:r>
      <w:r w:rsidRPr="00DC52BF">
        <w:rPr>
          <w:b/>
        </w:rPr>
        <w:t xml:space="preserve">values </w:t>
      </w:r>
      <w:r w:rsidRPr="00DC52BF">
        <w:t xml:space="preserve">in format: 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  <w:r w:rsidRPr="00DC52BF">
        <w:rPr>
          <w:rFonts w:ascii="Consolas" w:hAnsi="Consolas"/>
          <w:b/>
          <w:noProof/>
        </w:rPr>
        <w:t>{key} -&gt; {value}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</w:p>
    <w:p w14:paraId="409C2F06" w14:textId="77777777" w:rsidR="00DC52BF" w:rsidRPr="00DC52BF" w:rsidRDefault="00DC52BF" w:rsidP="00DC52BF">
      <w:pPr>
        <w:rPr>
          <w:lang w:val="bg-BG"/>
        </w:rPr>
      </w:pPr>
      <w:r w:rsidRPr="00DC52BF">
        <w:t>See the examples below.</w:t>
      </w:r>
    </w:p>
    <w:p w14:paraId="42C4D7AA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Examples</w:t>
      </w:r>
    </w:p>
    <w:tbl>
      <w:tblPr>
        <w:tblStyle w:val="af"/>
        <w:tblW w:w="84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42"/>
        <w:gridCol w:w="2784"/>
      </w:tblGrid>
      <w:tr w:rsidR="00DC52BF" w:rsidRPr="00DC52BF" w14:paraId="5E7BAF45" w14:textId="77777777" w:rsidTr="00C95915">
        <w:tc>
          <w:tcPr>
            <w:tcW w:w="5642" w:type="dxa"/>
            <w:shd w:val="clear" w:color="auto" w:fill="D9D9D9" w:themeFill="background1" w:themeFillShade="D9"/>
            <w:vAlign w:val="center"/>
          </w:tcPr>
          <w:p w14:paraId="14927079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784" w:type="dxa"/>
            <w:shd w:val="clear" w:color="auto" w:fill="D9D9D9" w:themeFill="background1" w:themeFillShade="D9"/>
            <w:vAlign w:val="center"/>
          </w:tcPr>
          <w:p w14:paraId="50F19205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735F7578" w14:textId="77777777" w:rsidTr="00C95915">
        <w:tc>
          <w:tcPr>
            <w:tcW w:w="5642" w:type="dxa"/>
            <w:vAlign w:val="center"/>
          </w:tcPr>
          <w:p w14:paraId="16B97A28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{</w:t>
            </w:r>
          </w:p>
          <w:p w14:paraId="64900DAC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name: "Sofia",</w:t>
            </w:r>
          </w:p>
          <w:p w14:paraId="056961B8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area: 492,</w:t>
            </w:r>
          </w:p>
          <w:p w14:paraId="36D68857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population: 1238438,</w:t>
            </w:r>
          </w:p>
          <w:p w14:paraId="5F3949CB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lastRenderedPageBreak/>
              <w:t xml:space="preserve">    country: "Bulgaria",</w:t>
            </w:r>
          </w:p>
          <w:p w14:paraId="33D0E8EF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postCode: "1000"</w:t>
            </w:r>
          </w:p>
          <w:p w14:paraId="49FFC1A8" w14:textId="7084D9C9" w:rsidR="00DC52BF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}</w:t>
            </w:r>
          </w:p>
        </w:tc>
        <w:tc>
          <w:tcPr>
            <w:tcW w:w="2784" w:type="dxa"/>
            <w:vAlign w:val="center"/>
          </w:tcPr>
          <w:p w14:paraId="73B530D4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lastRenderedPageBreak/>
              <w:t>name -&gt; Sofia</w:t>
            </w:r>
          </w:p>
          <w:p w14:paraId="091F3D50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area -&gt; 492</w:t>
            </w:r>
          </w:p>
          <w:p w14:paraId="0E7FE920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population -&gt; 1238438</w:t>
            </w:r>
          </w:p>
          <w:p w14:paraId="5C1F39E7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country -&gt; Bulgaria</w:t>
            </w:r>
          </w:p>
          <w:p w14:paraId="34FD457C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lastRenderedPageBreak/>
              <w:t>postCode -&gt; 1000</w:t>
            </w:r>
          </w:p>
        </w:tc>
      </w:tr>
      <w:tr w:rsidR="008F4C95" w:rsidRPr="00DC52BF" w14:paraId="555222CE" w14:textId="77777777" w:rsidTr="00C95915">
        <w:tc>
          <w:tcPr>
            <w:tcW w:w="5642" w:type="dxa"/>
            <w:vAlign w:val="center"/>
          </w:tcPr>
          <w:p w14:paraId="799318B6" w14:textId="77777777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lastRenderedPageBreak/>
              <w:t>{</w:t>
            </w:r>
          </w:p>
          <w:p w14:paraId="1B280A03" w14:textId="4014FEF1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name: "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Plovdiv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",</w:t>
            </w:r>
          </w:p>
          <w:p w14:paraId="6A14CD5C" w14:textId="6051B402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area: 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389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,</w:t>
            </w:r>
          </w:p>
          <w:p w14:paraId="3B172C12" w14:textId="59A0EA10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population: 1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16235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8,</w:t>
            </w:r>
          </w:p>
          <w:p w14:paraId="03028CBA" w14:textId="77777777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country: "Bulgaria",</w:t>
            </w:r>
          </w:p>
          <w:p w14:paraId="13DD7B6A" w14:textId="17AC36F0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postCode: "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4000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"</w:t>
            </w:r>
          </w:p>
          <w:p w14:paraId="483DF62C" w14:textId="32D43BB2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}</w:t>
            </w:r>
          </w:p>
        </w:tc>
        <w:tc>
          <w:tcPr>
            <w:tcW w:w="2784" w:type="dxa"/>
            <w:vAlign w:val="center"/>
          </w:tcPr>
          <w:p w14:paraId="618E28AB" w14:textId="77777777" w:rsidR="008F4C95" w:rsidRPr="008F4C95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name -&gt; Plovdiv</w:t>
            </w:r>
          </w:p>
          <w:p w14:paraId="25BB1691" w14:textId="77777777" w:rsidR="008F4C95" w:rsidRPr="008F4C95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area -&gt; 389</w:t>
            </w:r>
          </w:p>
          <w:p w14:paraId="155D887A" w14:textId="77777777" w:rsidR="008F4C95" w:rsidRPr="008F4C95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population -&gt; 1162358</w:t>
            </w:r>
          </w:p>
          <w:p w14:paraId="404974F4" w14:textId="77777777" w:rsidR="008F4C95" w:rsidRPr="008F4C95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country -&gt; Bulgaria</w:t>
            </w:r>
          </w:p>
          <w:p w14:paraId="0C19D020" w14:textId="5D189D2A" w:rsidR="008F4C95" w:rsidRPr="0036490D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postCode -&gt; 4000</w:t>
            </w:r>
          </w:p>
        </w:tc>
      </w:tr>
    </w:tbl>
    <w:p w14:paraId="1015AB0F" w14:textId="6A2F9579" w:rsidR="000425B8" w:rsidRPr="00F274B7" w:rsidRDefault="000425B8" w:rsidP="000425B8">
      <w:pPr>
        <w:pStyle w:val="2"/>
        <w:numPr>
          <w:ilvl w:val="0"/>
          <w:numId w:val="40"/>
        </w:numPr>
      </w:pPr>
      <w:r w:rsidRPr="00F274B7">
        <w:t>City Taxes</w:t>
      </w:r>
    </w:p>
    <w:p w14:paraId="2A501E11" w14:textId="77777777" w:rsidR="000425B8" w:rsidRPr="00F274B7" w:rsidRDefault="000425B8" w:rsidP="000425B8">
      <w:pPr>
        <w:rPr>
          <w:i/>
          <w:iCs/>
        </w:rPr>
      </w:pPr>
      <w:r w:rsidRPr="00F274B7">
        <w:rPr>
          <w:i/>
          <w:iCs/>
        </w:rPr>
        <w:t>This task is an extension of Problem 1, you may use your solution from that task as a base.</w:t>
      </w:r>
    </w:p>
    <w:p w14:paraId="5E9E2DD1" w14:textId="77777777" w:rsidR="000425B8" w:rsidRPr="00DC52BF" w:rsidRDefault="000425B8" w:rsidP="000425B8">
      <w:pPr>
        <w:jc w:val="both"/>
        <w:rPr>
          <w:lang w:val="bg-BG"/>
        </w:rPr>
      </w:pPr>
      <w:r w:rsidRPr="00F274B7">
        <w:t xml:space="preserve">You will receive </w:t>
      </w:r>
      <w:r>
        <w:t xml:space="preserve">a </w:t>
      </w:r>
      <w:r w:rsidRPr="00F274B7">
        <w:t xml:space="preserve">city’s </w:t>
      </w:r>
      <w:r w:rsidRPr="00F274B7">
        <w:rPr>
          <w:b/>
          <w:bCs/>
        </w:rPr>
        <w:t>name</w:t>
      </w:r>
      <w:r w:rsidRPr="00E20916">
        <w:t xml:space="preserve"> (string)</w:t>
      </w:r>
      <w:r w:rsidRPr="00F274B7">
        <w:t xml:space="preserve">, </w:t>
      </w:r>
      <w:r w:rsidRPr="00F274B7">
        <w:rPr>
          <w:b/>
          <w:bCs/>
        </w:rPr>
        <w:t>population</w:t>
      </w:r>
      <w:r w:rsidRPr="00E20916">
        <w:t xml:space="preserve"> (number),</w:t>
      </w:r>
      <w:r w:rsidRPr="00F274B7">
        <w:t xml:space="preserve"> and </w:t>
      </w:r>
      <w:r w:rsidRPr="00F274B7">
        <w:rPr>
          <w:b/>
          <w:bCs/>
        </w:rPr>
        <w:t>treasury</w:t>
      </w:r>
      <w:r w:rsidRPr="00E20916">
        <w:t xml:space="preserve"> (number)</w:t>
      </w:r>
      <w:r w:rsidRPr="00F274B7">
        <w:rPr>
          <w:b/>
          <w:bCs/>
        </w:rPr>
        <w:t xml:space="preserve"> </w:t>
      </w:r>
      <w:r w:rsidRPr="00F274B7">
        <w:t xml:space="preserve">as arguments, which </w:t>
      </w:r>
      <w:r>
        <w:t>you</w:t>
      </w:r>
      <w:r w:rsidRPr="00F274B7">
        <w:t xml:space="preserve"> will need to set as </w:t>
      </w:r>
      <w:r w:rsidRPr="00F274B7">
        <w:rPr>
          <w:b/>
          <w:bCs/>
        </w:rPr>
        <w:t>properties</w:t>
      </w:r>
      <w:r>
        <w:t xml:space="preserve"> of an </w:t>
      </w:r>
      <w:r w:rsidRPr="00F274B7">
        <w:rPr>
          <w:b/>
          <w:bCs/>
        </w:rPr>
        <w:t>object</w:t>
      </w:r>
      <w:r>
        <w:t xml:space="preserve"> and </w:t>
      </w:r>
      <w:r w:rsidRPr="00F274B7">
        <w:rPr>
          <w:b/>
          <w:bCs/>
        </w:rPr>
        <w:t>return</w:t>
      </w:r>
      <w:r>
        <w:t xml:space="preserve"> it. In addition to the input parameters, the object must have a property </w:t>
      </w:r>
      <w:r w:rsidRPr="00E20916">
        <w:rPr>
          <w:rStyle w:val="CodeChar"/>
        </w:rPr>
        <w:t>taxRate</w:t>
      </w:r>
      <w:r>
        <w:t xml:space="preserve"> with an initial value of </w:t>
      </w:r>
      <w:r w:rsidRPr="00E20916">
        <w:rPr>
          <w:b/>
          <w:bCs/>
        </w:rPr>
        <w:t>10</w:t>
      </w:r>
      <w:r>
        <w:t xml:space="preserve">, and three </w:t>
      </w:r>
      <w:r w:rsidRPr="00E20916">
        <w:rPr>
          <w:b/>
          <w:bCs/>
        </w:rPr>
        <w:t>methods</w:t>
      </w:r>
      <w:r>
        <w:t xml:space="preserve"> for managing the city:</w:t>
      </w:r>
    </w:p>
    <w:p w14:paraId="75509B3E" w14:textId="77777777" w:rsidR="000425B8" w:rsidRPr="00F274B7" w:rsidRDefault="000425B8" w:rsidP="000425B8">
      <w:pPr>
        <w:numPr>
          <w:ilvl w:val="0"/>
          <w:numId w:val="44"/>
        </w:numPr>
      </w:pPr>
      <w:r w:rsidRPr="00E20916">
        <w:rPr>
          <w:rStyle w:val="CodeChar"/>
        </w:rPr>
        <w:t>collectTaxes()</w:t>
      </w:r>
      <w:r w:rsidRPr="00F274B7">
        <w:rPr>
          <w:b/>
          <w:bCs/>
        </w:rPr>
        <w:t xml:space="preserve"> - </w:t>
      </w:r>
      <w:r w:rsidRPr="00F274B7">
        <w:rPr>
          <w:bCs/>
        </w:rPr>
        <w:t>Increase</w:t>
      </w:r>
      <w:r w:rsidRPr="00F274B7">
        <w:t xml:space="preserve"> </w:t>
      </w:r>
      <w:r w:rsidRPr="00E20916">
        <w:rPr>
          <w:b/>
          <w:bCs/>
        </w:rPr>
        <w:t>treasury</w:t>
      </w:r>
      <w:r w:rsidRPr="00F274B7">
        <w:t xml:space="preserve"> </w:t>
      </w:r>
      <w:proofErr w:type="gramStart"/>
      <w:r>
        <w:t xml:space="preserve">by </w:t>
      </w:r>
      <w:r w:rsidRPr="00F274B7">
        <w:t xml:space="preserve"> </w:t>
      </w:r>
      <w:r w:rsidRPr="00E20916">
        <w:rPr>
          <w:rStyle w:val="CodeChar"/>
        </w:rPr>
        <w:t>population</w:t>
      </w:r>
      <w:proofErr w:type="gramEnd"/>
      <w:r w:rsidRPr="00F274B7">
        <w:t xml:space="preserve"> </w:t>
      </w:r>
      <w:r>
        <w:t>*</w:t>
      </w:r>
      <w:r w:rsidRPr="00F274B7">
        <w:t xml:space="preserve"> </w:t>
      </w:r>
      <w:r w:rsidRPr="00E20916">
        <w:rPr>
          <w:rStyle w:val="CodeChar"/>
        </w:rPr>
        <w:t>taxRate</w:t>
      </w:r>
    </w:p>
    <w:p w14:paraId="30607E14" w14:textId="77777777" w:rsidR="000425B8" w:rsidRPr="00F274B7" w:rsidRDefault="000425B8" w:rsidP="000425B8">
      <w:pPr>
        <w:numPr>
          <w:ilvl w:val="0"/>
          <w:numId w:val="44"/>
        </w:numPr>
      </w:pPr>
      <w:r w:rsidRPr="00E20916">
        <w:rPr>
          <w:rStyle w:val="CodeChar"/>
        </w:rPr>
        <w:t>applyGrowth(percentage)</w:t>
      </w:r>
      <w:r w:rsidRPr="00F274B7">
        <w:rPr>
          <w:b/>
          <w:bCs/>
        </w:rPr>
        <w:t xml:space="preserve"> - </w:t>
      </w:r>
      <w:r w:rsidRPr="00F274B7">
        <w:rPr>
          <w:bCs/>
        </w:rPr>
        <w:t>Increase</w:t>
      </w:r>
      <w:r w:rsidRPr="00F274B7">
        <w:t xml:space="preserve"> population by </w:t>
      </w:r>
      <w:r w:rsidRPr="00F274B7">
        <w:rPr>
          <w:b/>
          <w:bCs/>
        </w:rPr>
        <w:t>given percentage</w:t>
      </w:r>
    </w:p>
    <w:p w14:paraId="00D1961E" w14:textId="77777777" w:rsidR="000425B8" w:rsidRPr="00F274B7" w:rsidRDefault="000425B8" w:rsidP="000425B8">
      <w:pPr>
        <w:numPr>
          <w:ilvl w:val="0"/>
          <w:numId w:val="44"/>
        </w:numPr>
      </w:pPr>
      <w:r w:rsidRPr="00E20916">
        <w:rPr>
          <w:rStyle w:val="CodeChar"/>
        </w:rPr>
        <w:t>applyRecession(percentage)</w:t>
      </w:r>
      <w:r w:rsidRPr="00F274B7">
        <w:rPr>
          <w:b/>
          <w:bCs/>
        </w:rPr>
        <w:t xml:space="preserve"> - </w:t>
      </w:r>
      <w:r w:rsidRPr="00F274B7">
        <w:rPr>
          <w:bCs/>
        </w:rPr>
        <w:t>Decrease</w:t>
      </w:r>
      <w:r w:rsidRPr="00F274B7">
        <w:t xml:space="preserve"> treasury by </w:t>
      </w:r>
      <w:r w:rsidRPr="00F274B7">
        <w:rPr>
          <w:b/>
          <w:bCs/>
        </w:rPr>
        <w:t>given percentage</w:t>
      </w:r>
    </w:p>
    <w:p w14:paraId="0378B001" w14:textId="77777777" w:rsidR="000425B8" w:rsidRPr="00E20916" w:rsidRDefault="000425B8" w:rsidP="000425B8">
      <w:r>
        <w:t>Round down the values after each calculation.</w:t>
      </w:r>
    </w:p>
    <w:p w14:paraId="4804C532" w14:textId="77777777" w:rsidR="000425B8" w:rsidRPr="00F274B7" w:rsidRDefault="000425B8" w:rsidP="000425B8">
      <w:pPr>
        <w:pStyle w:val="3"/>
      </w:pPr>
      <w:r w:rsidRPr="00F274B7">
        <w:t>Input</w:t>
      </w:r>
    </w:p>
    <w:p w14:paraId="7A0DE24A" w14:textId="77777777" w:rsidR="000425B8" w:rsidRPr="00F274B7" w:rsidRDefault="000425B8" w:rsidP="000425B8">
      <w:pPr>
        <w:rPr>
          <w:rFonts w:cstheme="minorHAnsi"/>
        </w:rPr>
      </w:pPr>
      <w:r>
        <w:t xml:space="preserve">Your solution will receive three </w:t>
      </w:r>
      <w:r w:rsidRPr="00AC1CB6">
        <w:rPr>
          <w:b/>
        </w:rPr>
        <w:t>valid</w:t>
      </w:r>
      <w:r>
        <w:t xml:space="preserve"> parameters. The methods that expect parameters will be tested with valid input.</w:t>
      </w:r>
    </w:p>
    <w:p w14:paraId="01AF2AA5" w14:textId="77777777" w:rsidR="000425B8" w:rsidRPr="00F274B7" w:rsidRDefault="000425B8" w:rsidP="000425B8">
      <w:pPr>
        <w:pStyle w:val="3"/>
      </w:pPr>
      <w:r w:rsidRPr="00F274B7">
        <w:t>Output</w:t>
      </w:r>
    </w:p>
    <w:p w14:paraId="3803B5DD" w14:textId="77777777" w:rsidR="000425B8" w:rsidRPr="001D5152" w:rsidRDefault="000425B8" w:rsidP="000425B8">
      <w:r>
        <w:t xml:space="preserve">Return an </w:t>
      </w:r>
      <w:r w:rsidRPr="00AC1CB6">
        <w:rPr>
          <w:b/>
        </w:rPr>
        <w:t>object</w:t>
      </w:r>
      <w:r>
        <w:t xml:space="preserve"> as described above. The methods of the object modify the object and don’t return anything.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82"/>
        <w:gridCol w:w="5620"/>
      </w:tblGrid>
      <w:tr w:rsidR="000425B8" w:rsidRPr="000C0EE1" w14:paraId="0791AA6E" w14:textId="77777777" w:rsidTr="00C64570">
        <w:tc>
          <w:tcPr>
            <w:tcW w:w="4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64A26D" w14:textId="77777777" w:rsidR="000425B8" w:rsidRPr="00AC1CB6" w:rsidRDefault="000425B8" w:rsidP="00C6457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C1CB6">
              <w:rPr>
                <w:rFonts w:ascii="Consolas" w:hAnsi="Consolas"/>
                <w:b/>
              </w:rPr>
              <w:t>Input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B7F07D" w14:textId="77777777" w:rsidR="000425B8" w:rsidRPr="00AC1CB6" w:rsidRDefault="000425B8" w:rsidP="00C6457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C1CB6">
              <w:rPr>
                <w:rFonts w:ascii="Consolas" w:hAnsi="Consolas"/>
                <w:b/>
              </w:rPr>
              <w:t>Output</w:t>
            </w:r>
          </w:p>
        </w:tc>
      </w:tr>
      <w:tr w:rsidR="000425B8" w:rsidRPr="000C0EE1" w14:paraId="7F165352" w14:textId="77777777" w:rsidTr="00C64570">
        <w:trPr>
          <w:trHeight w:val="2516"/>
        </w:trPr>
        <w:tc>
          <w:tcPr>
            <w:tcW w:w="4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43F3B8" w14:textId="77777777" w:rsidR="000425B8" w:rsidRPr="00AC1CB6" w:rsidRDefault="000425B8" w:rsidP="00C6457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 xml:space="preserve">const city = </w:t>
            </w:r>
          </w:p>
          <w:p w14:paraId="1BE9D36B" w14:textId="77777777" w:rsidR="000425B8" w:rsidRPr="00AC1CB6" w:rsidRDefault="000425B8" w:rsidP="00C6457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 xml:space="preserve">  cityTaxes('Tortuga',</w:t>
            </w:r>
          </w:p>
          <w:p w14:paraId="74606B96" w14:textId="77777777" w:rsidR="000425B8" w:rsidRPr="00AC1CB6" w:rsidRDefault="000425B8" w:rsidP="00C6457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 xml:space="preserve">  7000,</w:t>
            </w:r>
          </w:p>
          <w:p w14:paraId="320C50C7" w14:textId="77777777" w:rsidR="000425B8" w:rsidRPr="00AC1CB6" w:rsidRDefault="000425B8" w:rsidP="00C6457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 xml:space="preserve">  15000);</w:t>
            </w:r>
          </w:p>
          <w:p w14:paraId="1D83C2BA" w14:textId="77777777" w:rsidR="000425B8" w:rsidRPr="00AC1CB6" w:rsidRDefault="000425B8" w:rsidP="00C64570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noProof/>
              </w:rPr>
              <w:t>console.log(city);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D22AA4" w14:textId="77777777" w:rsidR="000425B8" w:rsidRPr="00AC1CB6" w:rsidRDefault="000425B8" w:rsidP="00C6457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>{</w:t>
            </w:r>
          </w:p>
          <w:p w14:paraId="33BAC3F3" w14:textId="77777777" w:rsidR="000425B8" w:rsidRPr="00AC1CB6" w:rsidRDefault="000425B8" w:rsidP="00C6457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 xml:space="preserve">  name: 'Tortuga',</w:t>
            </w:r>
          </w:p>
          <w:p w14:paraId="1EFC0A1C" w14:textId="77777777" w:rsidR="000425B8" w:rsidRPr="00AC1CB6" w:rsidRDefault="000425B8" w:rsidP="00C6457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 xml:space="preserve">  population: 7000,</w:t>
            </w:r>
          </w:p>
          <w:p w14:paraId="461C9CED" w14:textId="77777777" w:rsidR="000425B8" w:rsidRPr="00AC1CB6" w:rsidRDefault="000425B8" w:rsidP="00C6457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 xml:space="preserve">  treasury: 15000,</w:t>
            </w:r>
          </w:p>
          <w:p w14:paraId="52BD183F" w14:textId="77777777" w:rsidR="000425B8" w:rsidRPr="00AC1CB6" w:rsidRDefault="000425B8" w:rsidP="00C6457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 xml:space="preserve">  taxRate: 10,</w:t>
            </w:r>
          </w:p>
          <w:p w14:paraId="3B581529" w14:textId="77777777" w:rsidR="000425B8" w:rsidRPr="00AC1CB6" w:rsidRDefault="000425B8" w:rsidP="00C6457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 xml:space="preserve">  </w:t>
            </w:r>
            <w:r w:rsidRPr="00AC1CB6">
              <w:rPr>
                <w:rStyle w:val="CodeChar"/>
                <w:bCs/>
              </w:rPr>
              <w:t>collectTaxes</w:t>
            </w:r>
            <w:r w:rsidRPr="00AC1CB6">
              <w:rPr>
                <w:rFonts w:ascii="Consolas" w:hAnsi="Consolas"/>
                <w:bCs/>
                <w:noProof/>
              </w:rPr>
              <w:t xml:space="preserve">: [Function: </w:t>
            </w:r>
            <w:r w:rsidRPr="00AC1CB6">
              <w:rPr>
                <w:rStyle w:val="CodeChar"/>
                <w:bCs/>
              </w:rPr>
              <w:t>collectTaxes</w:t>
            </w:r>
            <w:r w:rsidRPr="00AC1CB6">
              <w:rPr>
                <w:rFonts w:ascii="Consolas" w:hAnsi="Consolas"/>
                <w:bCs/>
                <w:noProof/>
              </w:rPr>
              <w:t>],</w:t>
            </w:r>
          </w:p>
          <w:p w14:paraId="3D308B6E" w14:textId="77777777" w:rsidR="000425B8" w:rsidRPr="00AC1CB6" w:rsidRDefault="000425B8" w:rsidP="00C6457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 xml:space="preserve">  applyGrowth: [Function: applyGrowth],</w:t>
            </w:r>
          </w:p>
          <w:p w14:paraId="0A61C405" w14:textId="77777777" w:rsidR="000425B8" w:rsidRPr="00AC1CB6" w:rsidRDefault="000425B8" w:rsidP="00C6457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 xml:space="preserve">  applyRecession: [Function: applyRecession]</w:t>
            </w:r>
          </w:p>
          <w:p w14:paraId="63A9AB1D" w14:textId="77777777" w:rsidR="000425B8" w:rsidRPr="00AC1CB6" w:rsidRDefault="000425B8" w:rsidP="00C6457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C1CB6">
              <w:rPr>
                <w:rFonts w:ascii="Consolas" w:hAnsi="Consolas"/>
                <w:bCs/>
                <w:noProof/>
              </w:rPr>
              <w:t>}</w:t>
            </w:r>
          </w:p>
        </w:tc>
      </w:tr>
      <w:tr w:rsidR="000425B8" w:rsidRPr="000C0EE1" w14:paraId="62351268" w14:textId="77777777" w:rsidTr="00C64570">
        <w:trPr>
          <w:trHeight w:val="71"/>
        </w:trPr>
        <w:tc>
          <w:tcPr>
            <w:tcW w:w="105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6875E30" w14:textId="77777777" w:rsidR="000425B8" w:rsidRPr="00AC1CB6" w:rsidRDefault="000425B8" w:rsidP="00C6457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C1CB6">
              <w:rPr>
                <w:rFonts w:ascii="Consolas" w:hAnsi="Consolas"/>
                <w:b/>
              </w:rPr>
              <w:t>Testing with code</w:t>
            </w:r>
          </w:p>
        </w:tc>
      </w:tr>
      <w:tr w:rsidR="000425B8" w:rsidRPr="000C0EE1" w14:paraId="726A9672" w14:textId="77777777" w:rsidTr="00C64570">
        <w:trPr>
          <w:trHeight w:val="13"/>
        </w:trPr>
        <w:tc>
          <w:tcPr>
            <w:tcW w:w="4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90FF7C0" w14:textId="77777777" w:rsidR="000425B8" w:rsidRPr="00AC1CB6" w:rsidRDefault="000425B8" w:rsidP="00C6457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C1CB6">
              <w:rPr>
                <w:rFonts w:ascii="Consolas" w:hAnsi="Consolas"/>
                <w:b/>
              </w:rPr>
              <w:t>Input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4A03DAA" w14:textId="77777777" w:rsidR="000425B8" w:rsidRPr="00AC1CB6" w:rsidRDefault="000425B8" w:rsidP="00C6457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C1CB6">
              <w:rPr>
                <w:rFonts w:ascii="Consolas" w:hAnsi="Consolas"/>
                <w:b/>
              </w:rPr>
              <w:t>Output</w:t>
            </w:r>
          </w:p>
        </w:tc>
      </w:tr>
      <w:tr w:rsidR="000425B8" w:rsidRPr="000C0EE1" w14:paraId="0BEE6C1B" w14:textId="77777777" w:rsidTr="00C64570">
        <w:trPr>
          <w:trHeight w:val="617"/>
        </w:trPr>
        <w:tc>
          <w:tcPr>
            <w:tcW w:w="4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A7EA2" w14:textId="77777777" w:rsidR="000425B8" w:rsidRPr="00AC1CB6" w:rsidRDefault="000425B8" w:rsidP="00C6457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lastRenderedPageBreak/>
              <w:t>const city =</w:t>
            </w:r>
          </w:p>
          <w:p w14:paraId="59790A5B" w14:textId="77777777" w:rsidR="000425B8" w:rsidRPr="00AC1CB6" w:rsidRDefault="000425B8" w:rsidP="00C6457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 xml:space="preserve">  cityTaxes('Tortuga',</w:t>
            </w:r>
          </w:p>
          <w:p w14:paraId="138F287E" w14:textId="77777777" w:rsidR="000425B8" w:rsidRPr="00AC1CB6" w:rsidRDefault="000425B8" w:rsidP="00C6457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 xml:space="preserve">  7000,</w:t>
            </w:r>
          </w:p>
          <w:p w14:paraId="76111EAB" w14:textId="77777777" w:rsidR="000425B8" w:rsidRPr="00AC1CB6" w:rsidRDefault="000425B8" w:rsidP="00C6457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 xml:space="preserve">  15000);</w:t>
            </w:r>
          </w:p>
          <w:p w14:paraId="09D28F78" w14:textId="77777777" w:rsidR="000425B8" w:rsidRPr="00AC1CB6" w:rsidRDefault="000425B8" w:rsidP="00C6457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city.collectTaxes();</w:t>
            </w:r>
          </w:p>
          <w:p w14:paraId="6DD6A01E" w14:textId="77777777" w:rsidR="000425B8" w:rsidRPr="00AC1CB6" w:rsidRDefault="000425B8" w:rsidP="00C6457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console.log(city.treasury);</w:t>
            </w:r>
          </w:p>
          <w:p w14:paraId="5DC9A192" w14:textId="77777777" w:rsidR="000425B8" w:rsidRPr="00AC1CB6" w:rsidRDefault="000425B8" w:rsidP="00C6457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city.applyGrowth(5);</w:t>
            </w:r>
          </w:p>
          <w:p w14:paraId="1B4855DA" w14:textId="77777777" w:rsidR="000425B8" w:rsidRPr="00AC1CB6" w:rsidRDefault="000425B8" w:rsidP="00C6457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console.log(city.population);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250AE" w14:textId="77777777" w:rsidR="000425B8" w:rsidRPr="00AC1CB6" w:rsidRDefault="000425B8" w:rsidP="00C6457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>85000</w:t>
            </w:r>
          </w:p>
          <w:p w14:paraId="76ADFDCC" w14:textId="77777777" w:rsidR="000425B8" w:rsidRPr="00AC1CB6" w:rsidRDefault="000425B8" w:rsidP="00C6457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>7350</w:t>
            </w:r>
          </w:p>
        </w:tc>
      </w:tr>
    </w:tbl>
    <w:p w14:paraId="302A6B1D" w14:textId="6E8240BF" w:rsidR="00DC52BF" w:rsidRPr="00DC52BF" w:rsidRDefault="00DC52BF" w:rsidP="000425B8">
      <w:pPr>
        <w:pStyle w:val="2"/>
        <w:numPr>
          <w:ilvl w:val="0"/>
          <w:numId w:val="40"/>
        </w:numPr>
        <w:spacing w:line="259" w:lineRule="auto"/>
        <w:rPr>
          <w:lang w:val="bg-BG"/>
        </w:rPr>
      </w:pPr>
      <w:r w:rsidRPr="00DC52BF">
        <w:t>Convert to Object</w:t>
      </w:r>
    </w:p>
    <w:p w14:paraId="665C0E60" w14:textId="6B0EAE3F" w:rsidR="00DC52BF" w:rsidRPr="00CC3290" w:rsidRDefault="00DC52BF" w:rsidP="00DC52BF">
      <w:pPr>
        <w:rPr>
          <w:rFonts w:cstheme="minorHAnsi"/>
          <w:lang w:val="bg-BG"/>
        </w:rPr>
      </w:pPr>
      <w:r w:rsidRPr="00CC3290">
        <w:rPr>
          <w:rFonts w:cstheme="minorHAnsi"/>
        </w:rPr>
        <w:t xml:space="preserve">Write a function that receives a </w:t>
      </w:r>
      <w:r w:rsidRPr="00CC3290">
        <w:rPr>
          <w:rFonts w:cstheme="minorHAnsi"/>
          <w:b/>
        </w:rPr>
        <w:t>string</w:t>
      </w:r>
      <w:r w:rsidRPr="00CC3290">
        <w:rPr>
          <w:rFonts w:cstheme="minorHAnsi"/>
        </w:rPr>
        <w:t xml:space="preserve"> in </w:t>
      </w:r>
      <w:r w:rsidRPr="00CC3290">
        <w:rPr>
          <w:rFonts w:cstheme="minorHAnsi"/>
          <w:b/>
          <w:noProof/>
        </w:rPr>
        <w:t xml:space="preserve">JSON </w:t>
      </w:r>
      <w:r w:rsidRPr="00CC3290">
        <w:rPr>
          <w:rFonts w:cstheme="minorHAnsi"/>
          <w:b/>
        </w:rPr>
        <w:t>format</w:t>
      </w:r>
      <w:r w:rsidRPr="00CC3290">
        <w:rPr>
          <w:rFonts w:cstheme="minorHAnsi"/>
        </w:rPr>
        <w:t xml:space="preserve"> and converts it to </w:t>
      </w:r>
      <w:r w:rsidR="00CC3290">
        <w:rPr>
          <w:rFonts w:cstheme="minorHAnsi"/>
        </w:rPr>
        <w:t xml:space="preserve">an </w:t>
      </w:r>
      <w:r w:rsidRPr="00CC3290">
        <w:rPr>
          <w:rFonts w:cstheme="minorHAnsi"/>
          <w:b/>
        </w:rPr>
        <w:t>object</w:t>
      </w:r>
      <w:r w:rsidRPr="00CC3290">
        <w:rPr>
          <w:rFonts w:cstheme="minorHAnsi"/>
        </w:rPr>
        <w:t>.</w:t>
      </w:r>
    </w:p>
    <w:p w14:paraId="74A066B8" w14:textId="1FFFE65D" w:rsidR="00DC52BF" w:rsidRPr="00DC52BF" w:rsidRDefault="00DC52BF" w:rsidP="00DC52BF">
      <w:pPr>
        <w:rPr>
          <w:lang w:val="bg-BG"/>
        </w:rPr>
      </w:pPr>
      <w:r w:rsidRPr="00DC52BF">
        <w:t xml:space="preserve">Loop through all the keys and print them with their values in format: 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  <w:r w:rsidRPr="00DC52BF">
        <w:rPr>
          <w:rFonts w:ascii="Consolas" w:hAnsi="Consolas"/>
          <w:b/>
          <w:noProof/>
        </w:rPr>
        <w:t>{key}: {value}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</w:p>
    <w:p w14:paraId="4891859F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Examples</w:t>
      </w:r>
    </w:p>
    <w:tbl>
      <w:tblPr>
        <w:tblStyle w:val="af"/>
        <w:tblW w:w="807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82"/>
        <w:gridCol w:w="1890"/>
      </w:tblGrid>
      <w:tr w:rsidR="00DC52BF" w:rsidRPr="00DC52BF" w14:paraId="0AE68084" w14:textId="77777777" w:rsidTr="00C95915">
        <w:tc>
          <w:tcPr>
            <w:tcW w:w="6182" w:type="dxa"/>
            <w:shd w:val="clear" w:color="auto" w:fill="D9D9D9" w:themeFill="background1" w:themeFillShade="D9"/>
            <w:vAlign w:val="center"/>
          </w:tcPr>
          <w:p w14:paraId="11C00A7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14:paraId="0F5D5730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58EE4FE3" w14:textId="77777777" w:rsidTr="00C95915">
        <w:tc>
          <w:tcPr>
            <w:tcW w:w="6182" w:type="dxa"/>
            <w:vAlign w:val="center"/>
          </w:tcPr>
          <w:p w14:paraId="47DD04A5" w14:textId="6E320923" w:rsidR="00DC52BF" w:rsidRPr="0036490D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{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name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: 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George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, 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age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: 40, 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town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: 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Sofia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}'</w:t>
            </w:r>
          </w:p>
        </w:tc>
        <w:tc>
          <w:tcPr>
            <w:tcW w:w="1890" w:type="dxa"/>
            <w:vAlign w:val="center"/>
          </w:tcPr>
          <w:p w14:paraId="05080CBB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name: George</w:t>
            </w:r>
          </w:p>
          <w:p w14:paraId="20DD0CCB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age: 40</w:t>
            </w:r>
          </w:p>
          <w:p w14:paraId="5B409DB0" w14:textId="77777777" w:rsidR="00DC52BF" w:rsidRPr="0036490D" w:rsidRDefault="00DC52BF" w:rsidP="00C95915">
            <w:pPr>
              <w:rPr>
                <w:rFonts w:cstheme="minorHAnsi"/>
                <w:b/>
                <w:bCs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town: Sofia</w:t>
            </w:r>
          </w:p>
        </w:tc>
      </w:tr>
      <w:tr w:rsidR="005521D8" w:rsidRPr="00DC52BF" w14:paraId="196FCAEB" w14:textId="77777777" w:rsidTr="00C95915">
        <w:tc>
          <w:tcPr>
            <w:tcW w:w="6182" w:type="dxa"/>
            <w:vAlign w:val="center"/>
          </w:tcPr>
          <w:p w14:paraId="3A698C2E" w14:textId="02FB35EB" w:rsidR="005521D8" w:rsidRPr="005521D8" w:rsidRDefault="005521D8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</w:pPr>
            <w:r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</w:t>
            </w:r>
            <w:r w:rsidRP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  <w:lang w:val="bg-BG"/>
              </w:rPr>
              <w:t>{"name": "Peter", "age": 35, "town": "Plovdiv"}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</w:t>
            </w:r>
          </w:p>
        </w:tc>
        <w:tc>
          <w:tcPr>
            <w:tcW w:w="1890" w:type="dxa"/>
            <w:vAlign w:val="center"/>
          </w:tcPr>
          <w:p w14:paraId="5BB39AF1" w14:textId="77777777" w:rsidR="005521D8" w:rsidRPr="005521D8" w:rsidRDefault="005521D8" w:rsidP="005521D8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5521D8">
              <w:rPr>
                <w:rFonts w:ascii="Consolas" w:hAnsi="Consolas" w:cstheme="minorHAnsi"/>
                <w:b/>
                <w:bCs/>
                <w:noProof/>
              </w:rPr>
              <w:t>name: Peter</w:t>
            </w:r>
          </w:p>
          <w:p w14:paraId="144C093D" w14:textId="77777777" w:rsidR="005521D8" w:rsidRPr="005521D8" w:rsidRDefault="005521D8" w:rsidP="005521D8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5521D8">
              <w:rPr>
                <w:rFonts w:ascii="Consolas" w:hAnsi="Consolas" w:cstheme="minorHAnsi"/>
                <w:b/>
                <w:bCs/>
                <w:noProof/>
              </w:rPr>
              <w:t>age: 35</w:t>
            </w:r>
          </w:p>
          <w:p w14:paraId="7E338484" w14:textId="440B1C09" w:rsidR="005521D8" w:rsidRPr="0036490D" w:rsidRDefault="005521D8" w:rsidP="005521D8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5521D8">
              <w:rPr>
                <w:rFonts w:ascii="Consolas" w:hAnsi="Consolas" w:cstheme="minorHAnsi"/>
                <w:b/>
                <w:bCs/>
                <w:noProof/>
              </w:rPr>
              <w:t>town: Plovdiv</w:t>
            </w:r>
          </w:p>
        </w:tc>
      </w:tr>
    </w:tbl>
    <w:p w14:paraId="497BA755" w14:textId="77777777" w:rsidR="00DC52BF" w:rsidRPr="00DC52BF" w:rsidRDefault="00DC52BF" w:rsidP="00DC52BF">
      <w:pPr>
        <w:rPr>
          <w:lang w:val="bg-BG"/>
        </w:rPr>
      </w:pPr>
    </w:p>
    <w:p w14:paraId="27CF48FD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Hints</w:t>
      </w:r>
    </w:p>
    <w:p w14:paraId="562FD4F8" w14:textId="77777777" w:rsidR="00DC52BF" w:rsidRPr="00DC52BF" w:rsidRDefault="00DC52BF" w:rsidP="00DC52BF">
      <w:pPr>
        <w:pStyle w:val="ac"/>
        <w:numPr>
          <w:ilvl w:val="0"/>
          <w:numId w:val="43"/>
        </w:numPr>
        <w:spacing w:before="0" w:after="160" w:line="259" w:lineRule="auto"/>
        <w:rPr>
          <w:lang w:val="bg-BG"/>
        </w:rPr>
      </w:pPr>
      <w:r w:rsidRPr="00DC52BF">
        <w:t xml:space="preserve">Use </w:t>
      </w:r>
      <w:r w:rsidRPr="00DC52BF">
        <w:rPr>
          <w:rFonts w:ascii="Consolas" w:hAnsi="Consolas"/>
          <w:b/>
          <w:noProof/>
        </w:rPr>
        <w:t>JSON.parse()</w:t>
      </w:r>
      <w:r w:rsidRPr="00DC52BF">
        <w:rPr>
          <w:noProof/>
        </w:rPr>
        <w:t xml:space="preserve"> </w:t>
      </w:r>
      <w:r w:rsidRPr="00DC52BF">
        <w:t xml:space="preserve">method to parse </w:t>
      </w:r>
      <w:r w:rsidRPr="00DC52BF">
        <w:rPr>
          <w:noProof/>
        </w:rPr>
        <w:t xml:space="preserve">JSON </w:t>
      </w:r>
      <w:r w:rsidRPr="00DC52BF">
        <w:t>string to an object</w:t>
      </w:r>
    </w:p>
    <w:p w14:paraId="040A1DBE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9195B69" wp14:editId="6CD4B457">
            <wp:extent cx="4869794" cy="1660156"/>
            <wp:effectExtent l="19050" t="19050" r="26670" b="165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v\AppData\Local\Microsoft\Windows\INetCache\Content.Word\I2TFsfG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794" cy="1660156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23A7DE" w14:textId="77777777" w:rsidR="00DC52BF" w:rsidRPr="00DC52BF" w:rsidRDefault="00DC52BF" w:rsidP="00DC52BF">
      <w:pPr>
        <w:pStyle w:val="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 xml:space="preserve">Convert to </w:t>
      </w:r>
      <w:r w:rsidRPr="00DC52BF">
        <w:rPr>
          <w:noProof/>
        </w:rPr>
        <w:t>JSON</w:t>
      </w:r>
    </w:p>
    <w:p w14:paraId="59EB98B5" w14:textId="7EC9286E" w:rsidR="00DC52BF" w:rsidRPr="00DC52BF" w:rsidRDefault="00CC3290" w:rsidP="00DC52BF">
      <w:pPr>
        <w:rPr>
          <w:rFonts w:eastAsia="Calibri" w:cstheme="majorBidi"/>
          <w:lang w:val="bg-BG"/>
        </w:rPr>
      </w:pPr>
      <w:r>
        <w:rPr>
          <w:rFonts w:eastAsia="Calibri" w:cstheme="majorBidi"/>
        </w:rPr>
        <w:t xml:space="preserve">Write a function that receives </w:t>
      </w:r>
      <w:r w:rsidR="00507478">
        <w:rPr>
          <w:rFonts w:eastAsia="Calibri" w:cstheme="majorBidi"/>
        </w:rPr>
        <w:t xml:space="preserve">a </w:t>
      </w:r>
      <w:r w:rsidRPr="004D6B1B">
        <w:rPr>
          <w:rFonts w:eastAsia="Calibri" w:cstheme="majorBidi"/>
          <w:b/>
        </w:rPr>
        <w:t>first n</w:t>
      </w:r>
      <w:r w:rsidR="00DC52BF" w:rsidRPr="004D6B1B">
        <w:rPr>
          <w:rFonts w:eastAsia="Calibri" w:cstheme="majorBidi"/>
          <w:b/>
        </w:rPr>
        <w:t>ame</w:t>
      </w:r>
      <w:r w:rsidR="00DC52BF" w:rsidRPr="00DC52BF">
        <w:rPr>
          <w:rFonts w:eastAsia="Calibri" w:cstheme="majorBidi"/>
        </w:rPr>
        <w:t xml:space="preserve">, </w:t>
      </w:r>
      <w:r w:rsidRPr="004D6B1B">
        <w:rPr>
          <w:rFonts w:eastAsia="Calibri" w:cstheme="majorBidi"/>
          <w:b/>
          <w:noProof/>
        </w:rPr>
        <w:t>l</w:t>
      </w:r>
      <w:r w:rsidR="00DC52BF" w:rsidRPr="004D6B1B">
        <w:rPr>
          <w:rFonts w:eastAsia="Calibri" w:cstheme="majorBidi"/>
          <w:b/>
          <w:noProof/>
        </w:rPr>
        <w:t>ast</w:t>
      </w:r>
      <w:r w:rsidRPr="004D6B1B">
        <w:rPr>
          <w:rFonts w:eastAsia="Calibri" w:cstheme="majorBidi"/>
          <w:b/>
          <w:noProof/>
        </w:rPr>
        <w:t xml:space="preserve"> n</w:t>
      </w:r>
      <w:r w:rsidR="00DC52BF" w:rsidRPr="004D6B1B">
        <w:rPr>
          <w:rFonts w:eastAsia="Calibri" w:cstheme="majorBidi"/>
          <w:b/>
          <w:noProof/>
        </w:rPr>
        <w:t>ame</w:t>
      </w:r>
      <w:r w:rsidR="00DC52BF" w:rsidRPr="00DC52BF">
        <w:rPr>
          <w:rFonts w:eastAsia="Calibri" w:cstheme="majorBidi"/>
        </w:rPr>
        <w:t xml:space="preserve">, </w:t>
      </w:r>
      <w:r w:rsidRPr="004D6B1B">
        <w:rPr>
          <w:rFonts w:eastAsia="Calibri" w:cstheme="majorBidi"/>
          <w:b/>
          <w:noProof/>
        </w:rPr>
        <w:t>h</w:t>
      </w:r>
      <w:r w:rsidR="00DC52BF" w:rsidRPr="004D6B1B">
        <w:rPr>
          <w:rFonts w:eastAsia="Calibri" w:cstheme="majorBidi"/>
          <w:b/>
          <w:noProof/>
        </w:rPr>
        <w:t>air</w:t>
      </w:r>
      <w:r w:rsidRPr="004D6B1B">
        <w:rPr>
          <w:rFonts w:eastAsia="Calibri" w:cstheme="majorBidi"/>
          <w:b/>
          <w:noProof/>
        </w:rPr>
        <w:t xml:space="preserve"> c</w:t>
      </w:r>
      <w:r w:rsidR="00DC52BF" w:rsidRPr="004D6B1B">
        <w:rPr>
          <w:rFonts w:eastAsia="Calibri" w:cstheme="majorBidi"/>
          <w:b/>
          <w:noProof/>
        </w:rPr>
        <w:t>olor</w:t>
      </w:r>
      <w:r w:rsidR="00DC52BF" w:rsidRPr="00DC52BF">
        <w:rPr>
          <w:rFonts w:eastAsia="Calibri" w:cstheme="majorBidi"/>
          <w:noProof/>
        </w:rPr>
        <w:t xml:space="preserve"> </w:t>
      </w:r>
      <w:r>
        <w:rPr>
          <w:rFonts w:eastAsia="Calibri" w:cstheme="majorBidi"/>
        </w:rPr>
        <w:t xml:space="preserve">and sets them to an </w:t>
      </w:r>
      <w:r w:rsidRPr="004D6B1B">
        <w:rPr>
          <w:rFonts w:eastAsia="Calibri" w:cstheme="majorBidi"/>
          <w:b/>
        </w:rPr>
        <w:t>o</w:t>
      </w:r>
      <w:r w:rsidR="00DC52BF" w:rsidRPr="004D6B1B">
        <w:rPr>
          <w:rFonts w:eastAsia="Calibri" w:cstheme="majorBidi"/>
          <w:b/>
        </w:rPr>
        <w:t>bject</w:t>
      </w:r>
      <w:r w:rsidR="00DC52BF" w:rsidRPr="00DC52BF">
        <w:rPr>
          <w:rFonts w:eastAsia="Calibri" w:cstheme="majorBidi"/>
        </w:rPr>
        <w:t>.</w:t>
      </w:r>
    </w:p>
    <w:p w14:paraId="3E4E4646" w14:textId="77777777" w:rsidR="00DC52BF" w:rsidRPr="00DC52BF" w:rsidRDefault="00DC52BF" w:rsidP="00DC52BF">
      <w:pPr>
        <w:rPr>
          <w:lang w:val="bg-BG"/>
        </w:rPr>
      </w:pPr>
      <w:r w:rsidRPr="00DC52BF">
        <w:t xml:space="preserve">Convert the </w:t>
      </w:r>
      <w:r w:rsidRPr="00DC52BF">
        <w:rPr>
          <w:b/>
        </w:rPr>
        <w:t>object</w:t>
      </w:r>
      <w:r w:rsidRPr="00DC52BF">
        <w:t xml:space="preserve"> to </w:t>
      </w:r>
      <w:r w:rsidRPr="00DC52BF">
        <w:rPr>
          <w:rFonts w:ascii="Consolas" w:hAnsi="Consolas"/>
          <w:b/>
          <w:noProof/>
        </w:rPr>
        <w:t>JSON</w:t>
      </w:r>
      <w:r w:rsidRPr="00DC52BF">
        <w:rPr>
          <w:b/>
          <w:noProof/>
        </w:rPr>
        <w:t xml:space="preserve"> </w:t>
      </w:r>
      <w:r w:rsidRPr="00DC52BF">
        <w:rPr>
          <w:b/>
        </w:rPr>
        <w:t>string</w:t>
      </w:r>
      <w:r w:rsidRPr="00DC52BF">
        <w:t xml:space="preserve"> and print it.</w:t>
      </w:r>
    </w:p>
    <w:p w14:paraId="5BEAC232" w14:textId="77777777" w:rsidR="00DC52BF" w:rsidRPr="001F7E42" w:rsidRDefault="00DC52BF" w:rsidP="00DC52BF">
      <w:pPr>
        <w:rPr>
          <w:lang w:val="bg-BG"/>
        </w:rPr>
      </w:pPr>
      <w:r w:rsidRPr="00DC52BF">
        <w:t xml:space="preserve">Input is provided as </w:t>
      </w:r>
      <w:r w:rsidRPr="00DC52BF">
        <w:rPr>
          <w:b/>
        </w:rPr>
        <w:t xml:space="preserve">3 single strings </w:t>
      </w:r>
      <w:r w:rsidRPr="00DC52BF">
        <w:t>in the order stated above.</w:t>
      </w:r>
    </w:p>
    <w:p w14:paraId="5828DF0A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lastRenderedPageBreak/>
        <w:t>Examples</w:t>
      </w:r>
    </w:p>
    <w:tbl>
      <w:tblPr>
        <w:tblStyle w:val="af"/>
        <w:tblW w:w="991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00"/>
        <w:gridCol w:w="7214"/>
      </w:tblGrid>
      <w:tr w:rsidR="00DC52BF" w:rsidRPr="00DC52BF" w14:paraId="53BBA0E6" w14:textId="77777777" w:rsidTr="0061082C">
        <w:trPr>
          <w:trHeight w:val="341"/>
        </w:trPr>
        <w:tc>
          <w:tcPr>
            <w:tcW w:w="2700" w:type="dxa"/>
            <w:shd w:val="clear" w:color="auto" w:fill="D9D9D9" w:themeFill="background1" w:themeFillShade="D9"/>
            <w:vAlign w:val="center"/>
          </w:tcPr>
          <w:p w14:paraId="33016B89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7214" w:type="dxa"/>
            <w:shd w:val="clear" w:color="auto" w:fill="D9D9D9" w:themeFill="background1" w:themeFillShade="D9"/>
            <w:vAlign w:val="center"/>
          </w:tcPr>
          <w:p w14:paraId="588725A2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0164DFE1" w14:textId="77777777" w:rsidTr="0061082C">
        <w:trPr>
          <w:trHeight w:val="908"/>
        </w:trPr>
        <w:tc>
          <w:tcPr>
            <w:tcW w:w="2700" w:type="dxa"/>
            <w:vAlign w:val="center"/>
          </w:tcPr>
          <w:p w14:paraId="010FF539" w14:textId="63851039" w:rsidR="00DC52BF" w:rsidRPr="005521D8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color w:val="000000" w:themeColor="text1"/>
                <w:lang w:val="bg-BG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George',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Jones',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Brown'</w:t>
            </w:r>
          </w:p>
        </w:tc>
        <w:tc>
          <w:tcPr>
            <w:tcW w:w="7214" w:type="dxa"/>
            <w:vAlign w:val="center"/>
          </w:tcPr>
          <w:p w14:paraId="5C3F3F1B" w14:textId="25E0C600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{"name":"George","lastName":"Jones","hairColor":"Brown"}</w:t>
            </w:r>
          </w:p>
        </w:tc>
      </w:tr>
      <w:tr w:rsidR="005521D8" w:rsidRPr="00DC52BF" w14:paraId="3BCF052C" w14:textId="77777777" w:rsidTr="0061082C">
        <w:trPr>
          <w:trHeight w:val="719"/>
        </w:trPr>
        <w:tc>
          <w:tcPr>
            <w:tcW w:w="2700" w:type="dxa"/>
            <w:vAlign w:val="center"/>
          </w:tcPr>
          <w:p w14:paraId="2264B022" w14:textId="0C5AC35D" w:rsidR="005521D8" w:rsidRPr="0036490D" w:rsidRDefault="005521D8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</w:pPr>
            <w:r w:rsidRP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Peter',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Smith', 'B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lond</w:t>
            </w:r>
            <w:r w:rsidRP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</w:t>
            </w:r>
          </w:p>
        </w:tc>
        <w:tc>
          <w:tcPr>
            <w:tcW w:w="7214" w:type="dxa"/>
            <w:vAlign w:val="center"/>
          </w:tcPr>
          <w:p w14:paraId="0BC5BC21" w14:textId="2FA22810" w:rsidR="005521D8" w:rsidRPr="0036490D" w:rsidRDefault="005521D8" w:rsidP="00C9591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5521D8">
              <w:rPr>
                <w:rFonts w:ascii="Consolas" w:hAnsi="Consolas" w:cstheme="minorHAnsi"/>
                <w:b/>
                <w:bCs/>
                <w:noProof/>
              </w:rPr>
              <w:t>{"name":"Peter","lastName":"Smith","hairColor":"Blond"}</w:t>
            </w:r>
          </w:p>
        </w:tc>
      </w:tr>
    </w:tbl>
    <w:p w14:paraId="15ED7D5A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Hints</w:t>
      </w:r>
    </w:p>
    <w:p w14:paraId="52EEAB87" w14:textId="77777777" w:rsidR="00DC52BF" w:rsidRPr="00DC52BF" w:rsidRDefault="00DC52BF" w:rsidP="00DC52BF">
      <w:pPr>
        <w:pStyle w:val="ac"/>
        <w:numPr>
          <w:ilvl w:val="0"/>
          <w:numId w:val="42"/>
        </w:numPr>
        <w:spacing w:before="0" w:after="160" w:line="259" w:lineRule="auto"/>
        <w:rPr>
          <w:lang w:val="bg-BG"/>
        </w:rPr>
      </w:pPr>
      <w:r w:rsidRPr="00DC52BF">
        <w:t xml:space="preserve">Use </w:t>
      </w:r>
      <w:r w:rsidRPr="00DC52BF">
        <w:rPr>
          <w:rFonts w:ascii="Consolas" w:hAnsi="Consolas"/>
          <w:b/>
          <w:noProof/>
        </w:rPr>
        <w:t>JSON.stringify()</w:t>
      </w:r>
      <w:r w:rsidRPr="00DC52BF">
        <w:rPr>
          <w:noProof/>
        </w:rPr>
        <w:t xml:space="preserve"> </w:t>
      </w:r>
      <w:r w:rsidRPr="00DC52BF">
        <w:t xml:space="preserve">to parse the object to </w:t>
      </w:r>
      <w:r w:rsidRPr="00DC52BF">
        <w:rPr>
          <w:noProof/>
        </w:rPr>
        <w:t xml:space="preserve">JSON </w:t>
      </w:r>
      <w:r w:rsidRPr="00DC52BF">
        <w:t>string</w:t>
      </w:r>
    </w:p>
    <w:p w14:paraId="29374A79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37176EB5" wp14:editId="18FEEE66">
            <wp:extent cx="4437123" cy="1283110"/>
            <wp:effectExtent l="19050" t="19050" r="20955" b="127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2725" cy="12905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01E992" w14:textId="2440243C" w:rsidR="000425B8" w:rsidRPr="001C34BF" w:rsidRDefault="000425B8" w:rsidP="000425B8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1C34BF">
        <w:t>Phone Book</w:t>
      </w:r>
    </w:p>
    <w:p w14:paraId="6F6A3790" w14:textId="77777777" w:rsidR="000425B8" w:rsidRPr="001C34BF" w:rsidRDefault="000425B8" w:rsidP="000425B8">
      <w:pPr>
        <w:rPr>
          <w:lang w:val="bg-BG"/>
        </w:rPr>
      </w:pPr>
      <w:r w:rsidRPr="001C34BF">
        <w:t xml:space="preserve">Write a function that stores information about a </w:t>
      </w:r>
      <w:r w:rsidRPr="001C34BF">
        <w:rPr>
          <w:b/>
        </w:rPr>
        <w:t>person’s name</w:t>
      </w:r>
      <w:r>
        <w:t xml:space="preserve"> and</w:t>
      </w:r>
      <w:r w:rsidRPr="001C34BF">
        <w:t xml:space="preserve"> </w:t>
      </w:r>
      <w:r w:rsidRPr="001C34BF">
        <w:rPr>
          <w:b/>
        </w:rPr>
        <w:t>phone number</w:t>
      </w:r>
      <w:r w:rsidRPr="001C34BF">
        <w:t xml:space="preserve">. The </w:t>
      </w:r>
      <w:r w:rsidRPr="001C34BF">
        <w:rPr>
          <w:bCs/>
        </w:rPr>
        <w:t>input</w:t>
      </w:r>
      <w:r w:rsidRPr="001C34BF">
        <w:t xml:space="preserve"> </w:t>
      </w:r>
      <w:r>
        <w:t>is</w:t>
      </w:r>
      <w:r w:rsidRPr="001C34BF">
        <w:t xml:space="preserve"> an </w:t>
      </w:r>
      <w:r w:rsidRPr="001C34BF">
        <w:rPr>
          <w:b/>
        </w:rPr>
        <w:t>array of strings</w:t>
      </w:r>
      <w:r>
        <w:t xml:space="preserve"> with space-separated</w:t>
      </w:r>
      <w:r w:rsidRPr="001C34BF">
        <w:t xml:space="preserve"> name and number. </w:t>
      </w:r>
      <w:r w:rsidRPr="001C34BF">
        <w:rPr>
          <w:b/>
        </w:rPr>
        <w:t xml:space="preserve">Replace </w:t>
      </w:r>
      <w:r>
        <w:rPr>
          <w:b/>
        </w:rPr>
        <w:t>duplicate names</w:t>
      </w:r>
      <w:r w:rsidRPr="001C34BF">
        <w:t>. Print the resul</w:t>
      </w:r>
      <w:r w:rsidRPr="00122EA8">
        <w:t>t as shown.</w:t>
      </w:r>
    </w:p>
    <w:p w14:paraId="58E291FC" w14:textId="77777777" w:rsidR="000425B8" w:rsidRPr="001C34BF" w:rsidRDefault="000425B8" w:rsidP="000425B8">
      <w:pPr>
        <w:pStyle w:val="3"/>
        <w:rPr>
          <w:lang w:val="bg-BG"/>
        </w:rPr>
      </w:pPr>
      <w:r w:rsidRPr="001C34B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30"/>
        <w:gridCol w:w="2835"/>
      </w:tblGrid>
      <w:tr w:rsidR="000425B8" w:rsidRPr="001C34BF" w14:paraId="795B7FDE" w14:textId="77777777" w:rsidTr="00C64570">
        <w:tc>
          <w:tcPr>
            <w:tcW w:w="2830" w:type="dxa"/>
            <w:shd w:val="clear" w:color="auto" w:fill="D9D9D9" w:themeFill="background1" w:themeFillShade="D9"/>
          </w:tcPr>
          <w:p w14:paraId="0707685C" w14:textId="77777777" w:rsidR="000425B8" w:rsidRPr="001C34BF" w:rsidRDefault="000425B8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423B55E8" w14:textId="77777777" w:rsidR="000425B8" w:rsidRPr="001C34BF" w:rsidRDefault="000425B8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0425B8" w:rsidRPr="001C34BF" w14:paraId="67819EA3" w14:textId="77777777" w:rsidTr="00C64570">
        <w:tc>
          <w:tcPr>
            <w:tcW w:w="2830" w:type="dxa"/>
          </w:tcPr>
          <w:p w14:paraId="464558A4" w14:textId="77777777" w:rsidR="000425B8" w:rsidRPr="00FE4EBA" w:rsidRDefault="000425B8" w:rsidP="00C64570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[</w:t>
            </w:r>
            <w:r w:rsidRPr="00FE4EBA">
              <w:rPr>
                <w:rFonts w:ascii="Consolas" w:hAnsi="Consolas"/>
                <w:b/>
                <w:bCs/>
                <w:noProof/>
              </w:rPr>
              <w:t xml:space="preserve">'Tim </w:t>
            </w:r>
            <w:r w:rsidRPr="00FE4EBA">
              <w:rPr>
                <w:rFonts w:ascii="Consolas" w:hAnsi="Consolas"/>
                <w:b/>
                <w:bCs/>
              </w:rPr>
              <w:t>0834212554',</w:t>
            </w:r>
          </w:p>
          <w:p w14:paraId="6D66621E" w14:textId="77777777" w:rsidR="000425B8" w:rsidRPr="00FE4EBA" w:rsidRDefault="000425B8" w:rsidP="00C64570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Pr="00FE4EBA">
              <w:rPr>
                <w:rFonts w:ascii="Consolas" w:hAnsi="Consolas"/>
                <w:b/>
                <w:bCs/>
                <w:noProof/>
              </w:rPr>
              <w:t xml:space="preserve">'Peter </w:t>
            </w:r>
            <w:r w:rsidRPr="00FE4EBA">
              <w:rPr>
                <w:rFonts w:ascii="Consolas" w:hAnsi="Consolas"/>
                <w:b/>
                <w:bCs/>
              </w:rPr>
              <w:t>0877547887',</w:t>
            </w:r>
          </w:p>
          <w:p w14:paraId="0BCF113D" w14:textId="77777777" w:rsidR="000425B8" w:rsidRPr="00FE4EBA" w:rsidRDefault="000425B8" w:rsidP="00C64570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Pr="00FE4EBA">
              <w:rPr>
                <w:rFonts w:ascii="Consolas" w:hAnsi="Consolas"/>
                <w:b/>
                <w:bCs/>
                <w:noProof/>
              </w:rPr>
              <w:t xml:space="preserve">'Bill </w:t>
            </w:r>
            <w:r w:rsidRPr="00FE4EBA">
              <w:rPr>
                <w:rFonts w:ascii="Consolas" w:hAnsi="Consolas"/>
                <w:b/>
                <w:bCs/>
              </w:rPr>
              <w:t>0896543112',</w:t>
            </w:r>
          </w:p>
          <w:p w14:paraId="21D4F9D9" w14:textId="77777777" w:rsidR="000425B8" w:rsidRPr="00FE4EBA" w:rsidRDefault="000425B8" w:rsidP="00C64570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Pr="00FE4EBA">
              <w:rPr>
                <w:rFonts w:ascii="Consolas" w:hAnsi="Consolas"/>
                <w:b/>
                <w:bCs/>
                <w:noProof/>
              </w:rPr>
              <w:t xml:space="preserve">'Tim </w:t>
            </w:r>
            <w:r w:rsidRPr="00FE4EBA">
              <w:rPr>
                <w:rFonts w:ascii="Consolas" w:hAnsi="Consolas"/>
                <w:b/>
                <w:bCs/>
              </w:rPr>
              <w:t>0876566344']</w:t>
            </w:r>
          </w:p>
        </w:tc>
        <w:tc>
          <w:tcPr>
            <w:tcW w:w="2835" w:type="dxa"/>
          </w:tcPr>
          <w:p w14:paraId="0281C584" w14:textId="77777777" w:rsidR="000425B8" w:rsidRPr="00FE4EBA" w:rsidRDefault="000425B8" w:rsidP="00C64570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Tim -&gt; 0876566344</w:t>
            </w:r>
          </w:p>
          <w:p w14:paraId="4782F799" w14:textId="77777777" w:rsidR="000425B8" w:rsidRPr="00FE4EBA" w:rsidRDefault="000425B8" w:rsidP="00C64570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Peter -&gt; 0877547887</w:t>
            </w:r>
          </w:p>
          <w:p w14:paraId="06618D97" w14:textId="77777777" w:rsidR="000425B8" w:rsidRPr="00FE4EBA" w:rsidRDefault="000425B8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Bill -&gt; 0896543112</w:t>
            </w:r>
          </w:p>
        </w:tc>
      </w:tr>
      <w:tr w:rsidR="000425B8" w:rsidRPr="001C34BF" w14:paraId="3F24BA2E" w14:textId="77777777" w:rsidTr="00C64570">
        <w:tc>
          <w:tcPr>
            <w:tcW w:w="2830" w:type="dxa"/>
          </w:tcPr>
          <w:p w14:paraId="72AFC9AC" w14:textId="77777777" w:rsidR="000425B8" w:rsidRPr="00A0603C" w:rsidRDefault="000425B8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A0603C">
              <w:rPr>
                <w:rFonts w:ascii="Consolas" w:hAnsi="Consolas"/>
                <w:b/>
                <w:bCs/>
              </w:rPr>
              <w:t>['George 0552554',</w:t>
            </w:r>
          </w:p>
          <w:p w14:paraId="5CD8D25B" w14:textId="77777777" w:rsidR="000425B8" w:rsidRPr="00A0603C" w:rsidRDefault="000425B8" w:rsidP="00C64570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 </w:t>
            </w:r>
            <w:r w:rsidRPr="00A0603C">
              <w:rPr>
                <w:rFonts w:ascii="Consolas" w:hAnsi="Consolas"/>
                <w:b/>
                <w:bCs/>
              </w:rPr>
              <w:t>'Peter 087587',</w:t>
            </w:r>
          </w:p>
          <w:p w14:paraId="050AC51A" w14:textId="77777777" w:rsidR="000425B8" w:rsidRPr="00A0603C" w:rsidRDefault="000425B8" w:rsidP="00C64570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 </w:t>
            </w:r>
            <w:r w:rsidRPr="00A0603C">
              <w:rPr>
                <w:rFonts w:ascii="Consolas" w:hAnsi="Consolas"/>
                <w:b/>
                <w:bCs/>
              </w:rPr>
              <w:t>'George 0453112',</w:t>
            </w:r>
          </w:p>
          <w:p w14:paraId="09383A56" w14:textId="77777777" w:rsidR="000425B8" w:rsidRPr="00FE4EBA" w:rsidRDefault="000425B8" w:rsidP="00C64570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 </w:t>
            </w:r>
            <w:r w:rsidRPr="00A0603C">
              <w:rPr>
                <w:rFonts w:ascii="Consolas" w:hAnsi="Consolas"/>
                <w:b/>
                <w:bCs/>
              </w:rPr>
              <w:t>'Bill 0845344']</w:t>
            </w:r>
          </w:p>
        </w:tc>
        <w:tc>
          <w:tcPr>
            <w:tcW w:w="2835" w:type="dxa"/>
          </w:tcPr>
          <w:p w14:paraId="4D229815" w14:textId="77777777" w:rsidR="000425B8" w:rsidRPr="00A0603C" w:rsidRDefault="000425B8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A0603C">
              <w:rPr>
                <w:rFonts w:ascii="Consolas" w:hAnsi="Consolas"/>
                <w:b/>
                <w:bCs/>
              </w:rPr>
              <w:t>George -&gt; 0453112</w:t>
            </w:r>
          </w:p>
          <w:p w14:paraId="4331493A" w14:textId="77777777" w:rsidR="000425B8" w:rsidRPr="00A0603C" w:rsidRDefault="000425B8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A0603C">
              <w:rPr>
                <w:rFonts w:ascii="Consolas" w:hAnsi="Consolas"/>
                <w:b/>
                <w:bCs/>
              </w:rPr>
              <w:t>Peter -&gt; 087587</w:t>
            </w:r>
          </w:p>
          <w:p w14:paraId="54D3099D" w14:textId="77777777" w:rsidR="000425B8" w:rsidRPr="00FE4EBA" w:rsidRDefault="000425B8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A0603C">
              <w:rPr>
                <w:rFonts w:ascii="Consolas" w:hAnsi="Consolas"/>
                <w:b/>
                <w:bCs/>
              </w:rPr>
              <w:t>Bill -&gt; 0845344</w:t>
            </w:r>
          </w:p>
        </w:tc>
      </w:tr>
    </w:tbl>
    <w:p w14:paraId="7743A9F9" w14:textId="61B17F9E" w:rsidR="004C1A2F" w:rsidRDefault="004C1A2F" w:rsidP="004C1A2F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</w:pPr>
      <w:r>
        <w:t>Meetings</w:t>
      </w:r>
    </w:p>
    <w:p w14:paraId="79DC9A9B" w14:textId="77777777" w:rsidR="004C1A2F" w:rsidRDefault="004C1A2F" w:rsidP="004C1A2F">
      <w:r w:rsidRPr="00FE4EBA">
        <w:t xml:space="preserve">Write a function that </w:t>
      </w:r>
      <w:r>
        <w:t>manages meeting appointments</w:t>
      </w:r>
      <w:r w:rsidRPr="00FE4EBA">
        <w:t xml:space="preserve">. The input comes as an </w:t>
      </w:r>
      <w:r w:rsidRPr="003C3944">
        <w:rPr>
          <w:b/>
          <w:bCs/>
        </w:rPr>
        <w:t>array of strings</w:t>
      </w:r>
      <w:r w:rsidRPr="00FE4EBA">
        <w:t xml:space="preserve">. Each string contains </w:t>
      </w:r>
      <w:r>
        <w:t xml:space="preserve">a </w:t>
      </w:r>
      <w:r w:rsidRPr="00FE4EBA">
        <w:rPr>
          <w:b/>
          <w:bCs/>
        </w:rPr>
        <w:t>weekday</w:t>
      </w:r>
      <w:r w:rsidRPr="00FE4EBA">
        <w:t xml:space="preserve"> and </w:t>
      </w:r>
      <w:r>
        <w:t xml:space="preserve">person’s </w:t>
      </w:r>
      <w:r w:rsidRPr="00FE4EBA">
        <w:rPr>
          <w:b/>
          <w:bCs/>
        </w:rPr>
        <w:t>name</w:t>
      </w:r>
      <w:r w:rsidRPr="00FE4EBA">
        <w:t xml:space="preserve">. </w:t>
      </w:r>
      <w:r>
        <w:t xml:space="preserve">For each </w:t>
      </w:r>
      <w:r w:rsidRPr="00FE4EBA">
        <w:rPr>
          <w:b/>
          <w:bCs/>
        </w:rPr>
        <w:t>successful</w:t>
      </w:r>
      <w:r>
        <w:t xml:space="preserve"> meeting, </w:t>
      </w:r>
      <w:r w:rsidRPr="00FE4EBA">
        <w:rPr>
          <w:b/>
          <w:bCs/>
        </w:rPr>
        <w:t>print a message</w:t>
      </w:r>
      <w:r>
        <w:t xml:space="preserve">. </w:t>
      </w:r>
      <w:r w:rsidRPr="00FE4EBA">
        <w:t xml:space="preserve">If you receive the </w:t>
      </w:r>
      <w:r w:rsidRPr="00FE4EBA">
        <w:rPr>
          <w:b/>
          <w:bCs/>
        </w:rPr>
        <w:t>same weekday</w:t>
      </w:r>
      <w:r>
        <w:t xml:space="preserve"> </w:t>
      </w:r>
      <w:r w:rsidRPr="00FE4EBA">
        <w:t>twice</w:t>
      </w:r>
      <w:r>
        <w:t xml:space="preserve">, the meeting cannot be scheduled so print a </w:t>
      </w:r>
      <w:r w:rsidRPr="00FE4EBA">
        <w:rPr>
          <w:b/>
          <w:bCs/>
        </w:rPr>
        <w:t>conflict</w:t>
      </w:r>
      <w:r>
        <w:rPr>
          <w:b/>
          <w:bCs/>
        </w:rPr>
        <w:t>ing</w:t>
      </w:r>
      <w:r w:rsidRPr="00FE4EBA">
        <w:rPr>
          <w:b/>
          <w:bCs/>
        </w:rPr>
        <w:t xml:space="preserve"> message</w:t>
      </w:r>
      <w:r w:rsidRPr="00FE4EBA">
        <w:t xml:space="preserve">. </w:t>
      </w:r>
      <w:r>
        <w:t>In</w:t>
      </w:r>
      <w:r w:rsidRPr="00FE4EBA">
        <w:t xml:space="preserve"> the end, print </w:t>
      </w:r>
      <w:r>
        <w:t>a</w:t>
      </w:r>
      <w:r w:rsidRPr="00FE4EBA">
        <w:t xml:space="preserve"> </w:t>
      </w:r>
      <w:r>
        <w:t xml:space="preserve">list of all </w:t>
      </w:r>
      <w:r w:rsidRPr="00FE4EBA">
        <w:rPr>
          <w:b/>
          <w:bCs/>
        </w:rPr>
        <w:t>successful</w:t>
      </w:r>
      <w:r>
        <w:t xml:space="preserve"> meetings</w:t>
      </w:r>
      <w:r w:rsidRPr="00FE4EBA">
        <w:t>.</w:t>
      </w:r>
      <w:r>
        <w:t xml:space="preserve"> </w:t>
      </w:r>
    </w:p>
    <w:p w14:paraId="1F2434E8" w14:textId="77777777" w:rsidR="004C1A2F" w:rsidRPr="001C34BF" w:rsidRDefault="004C1A2F" w:rsidP="004C1A2F">
      <w:pPr>
        <w:pStyle w:val="3"/>
        <w:rPr>
          <w:lang w:val="bg-BG"/>
        </w:rPr>
      </w:pPr>
      <w:r w:rsidRPr="001C34B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30"/>
        <w:gridCol w:w="3969"/>
      </w:tblGrid>
      <w:tr w:rsidR="004C1A2F" w:rsidRPr="001C34BF" w14:paraId="684AF2C2" w14:textId="77777777" w:rsidTr="00FE4EBA">
        <w:tc>
          <w:tcPr>
            <w:tcW w:w="2830" w:type="dxa"/>
            <w:shd w:val="clear" w:color="auto" w:fill="D9D9D9" w:themeFill="background1" w:themeFillShade="D9"/>
          </w:tcPr>
          <w:p w14:paraId="4B0E60DA" w14:textId="77777777" w:rsidR="004C1A2F" w:rsidRPr="001C34BF" w:rsidRDefault="004C1A2F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01A66A5C" w14:textId="77777777" w:rsidR="004C1A2F" w:rsidRPr="001C34BF" w:rsidRDefault="004C1A2F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4C1A2F" w:rsidRPr="001C34BF" w14:paraId="2E6D076F" w14:textId="77777777" w:rsidTr="00FE4EBA">
        <w:tc>
          <w:tcPr>
            <w:tcW w:w="2830" w:type="dxa"/>
          </w:tcPr>
          <w:p w14:paraId="1E4FE42E" w14:textId="77777777" w:rsidR="004C1A2F" w:rsidRPr="00FE4EBA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['Monday Peter',</w:t>
            </w:r>
          </w:p>
          <w:p w14:paraId="79F186A2" w14:textId="77777777" w:rsidR="004C1A2F" w:rsidRPr="00FE4EBA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 xml:space="preserve"> 'Wednesday Bill',</w:t>
            </w:r>
          </w:p>
          <w:p w14:paraId="41C6F175" w14:textId="77777777" w:rsidR="004C1A2F" w:rsidRPr="00FE4EBA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lastRenderedPageBreak/>
              <w:t xml:space="preserve"> 'Monday Tim',</w:t>
            </w:r>
          </w:p>
          <w:p w14:paraId="0829F20B" w14:textId="77777777" w:rsidR="004C1A2F" w:rsidRPr="00FE4EBA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 xml:space="preserve"> 'Friday Tim']</w:t>
            </w:r>
          </w:p>
        </w:tc>
        <w:tc>
          <w:tcPr>
            <w:tcW w:w="3969" w:type="dxa"/>
          </w:tcPr>
          <w:p w14:paraId="4C374FFC" w14:textId="77777777" w:rsidR="004C1A2F" w:rsidRPr="00FE4EBA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lastRenderedPageBreak/>
              <w:t>Scheduled for Monday</w:t>
            </w:r>
          </w:p>
          <w:p w14:paraId="01045509" w14:textId="77777777" w:rsidR="004C1A2F" w:rsidRPr="00FE4EBA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Scheduled for Wednesday</w:t>
            </w:r>
          </w:p>
          <w:p w14:paraId="1E3EEF9F" w14:textId="77777777" w:rsidR="004C1A2F" w:rsidRPr="00FE4EBA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lastRenderedPageBreak/>
              <w:t>Conflict on Monday!</w:t>
            </w:r>
          </w:p>
          <w:p w14:paraId="6F7B66D3" w14:textId="77777777" w:rsidR="004C1A2F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Scheduled for Friday</w:t>
            </w:r>
          </w:p>
          <w:p w14:paraId="6C249D9B" w14:textId="77777777" w:rsidR="004C1A2F" w:rsidRPr="00FE4EBA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Monday -&gt; Peter</w:t>
            </w:r>
          </w:p>
          <w:p w14:paraId="53BF2996" w14:textId="77777777" w:rsidR="004C1A2F" w:rsidRPr="00FE4EBA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Wednesday -&gt; Bill</w:t>
            </w:r>
          </w:p>
          <w:p w14:paraId="67AB3715" w14:textId="77777777" w:rsidR="004C1A2F" w:rsidRPr="00FE4EBA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Friday -&gt; Tim</w:t>
            </w:r>
          </w:p>
        </w:tc>
      </w:tr>
      <w:tr w:rsidR="004C1A2F" w:rsidRPr="001C34BF" w14:paraId="3114DF7E" w14:textId="77777777" w:rsidTr="00FE4EBA">
        <w:tc>
          <w:tcPr>
            <w:tcW w:w="2830" w:type="dxa"/>
          </w:tcPr>
          <w:p w14:paraId="27C2E8E5" w14:textId="77777777" w:rsidR="004C1A2F" w:rsidRPr="00DB703E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lastRenderedPageBreak/>
              <w:t>['</w:t>
            </w:r>
            <w:r w:rsidRPr="00DB703E">
              <w:rPr>
                <w:rFonts w:ascii="Consolas" w:hAnsi="Consolas"/>
                <w:b/>
                <w:bCs/>
              </w:rPr>
              <w:t>Friday Bob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 w14:paraId="7B6D5C2D" w14:textId="77777777" w:rsidR="004C1A2F" w:rsidRPr="00DB703E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 w:rsidRPr="00DB703E">
              <w:rPr>
                <w:rFonts w:ascii="Consolas" w:hAnsi="Consolas"/>
                <w:b/>
                <w:bCs/>
              </w:rPr>
              <w:t>Saturday Ted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 w14:paraId="2D761306" w14:textId="77777777" w:rsidR="004C1A2F" w:rsidRPr="00DB703E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 w:rsidRPr="00DB703E">
              <w:rPr>
                <w:rFonts w:ascii="Consolas" w:hAnsi="Consolas"/>
                <w:b/>
                <w:bCs/>
              </w:rPr>
              <w:t>Monday Bill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 w14:paraId="25C49D94" w14:textId="77777777" w:rsidR="004C1A2F" w:rsidRPr="00DB703E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 w:rsidRPr="00DB703E">
              <w:rPr>
                <w:rFonts w:ascii="Consolas" w:hAnsi="Consolas"/>
                <w:b/>
                <w:bCs/>
              </w:rPr>
              <w:t>Monday John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 w14:paraId="02DE0CCA" w14:textId="77777777" w:rsidR="004C1A2F" w:rsidRPr="00FE4EBA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 w:rsidRPr="00DB703E">
              <w:rPr>
                <w:rFonts w:ascii="Consolas" w:hAnsi="Consolas"/>
                <w:b/>
                <w:bCs/>
              </w:rPr>
              <w:t>Wednesday George</w:t>
            </w:r>
            <w:r>
              <w:rPr>
                <w:rFonts w:ascii="Consolas" w:hAnsi="Consolas"/>
                <w:b/>
                <w:bCs/>
              </w:rPr>
              <w:t>']</w:t>
            </w:r>
          </w:p>
        </w:tc>
        <w:tc>
          <w:tcPr>
            <w:tcW w:w="3969" w:type="dxa"/>
          </w:tcPr>
          <w:p w14:paraId="1B9D4294" w14:textId="77777777" w:rsidR="004C1A2F" w:rsidRPr="00DB703E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cheduled for Friday</w:t>
            </w:r>
          </w:p>
          <w:p w14:paraId="7B0FED26" w14:textId="77777777" w:rsidR="004C1A2F" w:rsidRPr="00DB703E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cheduled for Saturday</w:t>
            </w:r>
          </w:p>
          <w:p w14:paraId="2D09C34A" w14:textId="77777777" w:rsidR="004C1A2F" w:rsidRPr="00DB703E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cheduled for Monday</w:t>
            </w:r>
          </w:p>
          <w:p w14:paraId="6A95CAB7" w14:textId="77777777" w:rsidR="004C1A2F" w:rsidRPr="00DB703E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Conflict on Monday!</w:t>
            </w:r>
          </w:p>
          <w:p w14:paraId="0F8ED0B6" w14:textId="77777777" w:rsidR="004C1A2F" w:rsidRPr="00DB703E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cheduled for Wednesday</w:t>
            </w:r>
          </w:p>
          <w:p w14:paraId="74E97DC0" w14:textId="77777777" w:rsidR="004C1A2F" w:rsidRPr="00DB703E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Friday -&gt; Bob</w:t>
            </w:r>
          </w:p>
          <w:p w14:paraId="3C8A3253" w14:textId="77777777" w:rsidR="004C1A2F" w:rsidRPr="00DB703E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aturday -&gt; Ted</w:t>
            </w:r>
          </w:p>
          <w:p w14:paraId="1CB9727F" w14:textId="77777777" w:rsidR="004C1A2F" w:rsidRPr="00DB703E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Monday -&gt; Bill</w:t>
            </w:r>
          </w:p>
          <w:p w14:paraId="116A2B89" w14:textId="77777777" w:rsidR="004C1A2F" w:rsidRPr="00FE4EBA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Wednesday -&gt; George</w:t>
            </w:r>
          </w:p>
        </w:tc>
      </w:tr>
    </w:tbl>
    <w:p w14:paraId="08CEAB82" w14:textId="24E09C99" w:rsidR="004C1A2F" w:rsidRDefault="004C1A2F" w:rsidP="004C1A2F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</w:pPr>
      <w:r>
        <w:t>Address Book</w:t>
      </w:r>
    </w:p>
    <w:p w14:paraId="7B965FAF" w14:textId="77777777" w:rsidR="004C1A2F" w:rsidRDefault="004C1A2F" w:rsidP="004C1A2F">
      <w:r w:rsidRPr="003C3944">
        <w:t xml:space="preserve">Write a function that stores information about a person’s </w:t>
      </w:r>
      <w:r w:rsidRPr="003C3944">
        <w:rPr>
          <w:b/>
          <w:bCs/>
        </w:rPr>
        <w:t>name</w:t>
      </w:r>
      <w:r w:rsidRPr="003C3944">
        <w:t xml:space="preserve"> and his </w:t>
      </w:r>
      <w:r w:rsidRPr="003C3944">
        <w:rPr>
          <w:b/>
          <w:bCs/>
        </w:rPr>
        <w:t>address</w:t>
      </w:r>
      <w:r w:rsidRPr="003C3944">
        <w:t xml:space="preserve">. The input comes as an </w:t>
      </w:r>
      <w:r w:rsidRPr="003C3944">
        <w:rPr>
          <w:b/>
          <w:bCs/>
        </w:rPr>
        <w:t>array of strings</w:t>
      </w:r>
      <w:r w:rsidRPr="003C3944">
        <w:t xml:space="preserve">. Each string contains the </w:t>
      </w:r>
      <w:r w:rsidRPr="003C3944">
        <w:rPr>
          <w:b/>
          <w:bCs/>
        </w:rPr>
        <w:t>name</w:t>
      </w:r>
      <w:r w:rsidRPr="003C3944">
        <w:t xml:space="preserve"> and the </w:t>
      </w:r>
      <w:r w:rsidRPr="003C3944">
        <w:rPr>
          <w:b/>
          <w:bCs/>
        </w:rPr>
        <w:t>address</w:t>
      </w:r>
      <w:r>
        <w:t xml:space="preserve"> separated by a </w:t>
      </w:r>
      <w:r w:rsidRPr="003C3944">
        <w:rPr>
          <w:b/>
          <w:bCs/>
        </w:rPr>
        <w:t>colon</w:t>
      </w:r>
      <w:r w:rsidRPr="003C3944">
        <w:t xml:space="preserve">. If you receive the same name </w:t>
      </w:r>
      <w:r w:rsidRPr="003C3944">
        <w:rPr>
          <w:b/>
          <w:bCs/>
        </w:rPr>
        <w:t>twice</w:t>
      </w:r>
      <w:r w:rsidRPr="003C3944">
        <w:t xml:space="preserve"> just </w:t>
      </w:r>
      <w:r w:rsidRPr="003C3944">
        <w:rPr>
          <w:b/>
          <w:bCs/>
        </w:rPr>
        <w:t>replace</w:t>
      </w:r>
      <w:r w:rsidRPr="003C3944">
        <w:t xml:space="preserve"> the </w:t>
      </w:r>
      <w:r>
        <w:t>address</w:t>
      </w:r>
      <w:r w:rsidRPr="003C3944">
        <w:t xml:space="preserve">. </w:t>
      </w:r>
      <w:r>
        <w:t>In</w:t>
      </w:r>
      <w:r w:rsidRPr="003C3944">
        <w:t xml:space="preserve"> the end, print the </w:t>
      </w:r>
      <w:r>
        <w:t xml:space="preserve">full list, </w:t>
      </w:r>
      <w:r w:rsidRPr="003C3944">
        <w:rPr>
          <w:b/>
          <w:bCs/>
        </w:rPr>
        <w:t>sorted alphabetically</w:t>
      </w:r>
      <w:r>
        <w:t xml:space="preserve"> by the person’s name</w:t>
      </w:r>
      <w:r w:rsidRPr="003C3944">
        <w:t>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30"/>
        <w:gridCol w:w="2835"/>
      </w:tblGrid>
      <w:tr w:rsidR="004C1A2F" w:rsidRPr="001C34BF" w14:paraId="3FBE5085" w14:textId="77777777" w:rsidTr="00C77193">
        <w:tc>
          <w:tcPr>
            <w:tcW w:w="2830" w:type="dxa"/>
            <w:shd w:val="clear" w:color="auto" w:fill="D9D9D9" w:themeFill="background1" w:themeFillShade="D9"/>
          </w:tcPr>
          <w:p w14:paraId="52E1A506" w14:textId="77777777" w:rsidR="004C1A2F" w:rsidRPr="001C34BF" w:rsidRDefault="004C1A2F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3584B91D" w14:textId="77777777" w:rsidR="004C1A2F" w:rsidRPr="001C34BF" w:rsidRDefault="004C1A2F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4C1A2F" w:rsidRPr="001C34BF" w14:paraId="289745BF" w14:textId="77777777" w:rsidTr="00C77193">
        <w:tc>
          <w:tcPr>
            <w:tcW w:w="2830" w:type="dxa"/>
          </w:tcPr>
          <w:p w14:paraId="0323E6FF" w14:textId="77777777" w:rsidR="004C1A2F" w:rsidRPr="003C3944" w:rsidRDefault="004C1A2F" w:rsidP="00C6457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3C3944">
              <w:rPr>
                <w:rFonts w:ascii="Consolas" w:hAnsi="Consolas"/>
                <w:b/>
                <w:bCs/>
                <w:noProof/>
              </w:rPr>
              <w:t>['Tim:Doe Crossing',</w:t>
            </w:r>
          </w:p>
          <w:p w14:paraId="13616E9A" w14:textId="77777777" w:rsidR="004C1A2F" w:rsidRPr="003C3944" w:rsidRDefault="004C1A2F" w:rsidP="00C6457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3C3944">
              <w:rPr>
                <w:rFonts w:ascii="Consolas" w:hAnsi="Consolas"/>
                <w:b/>
                <w:bCs/>
                <w:noProof/>
              </w:rPr>
              <w:t xml:space="preserve"> 'Bill:Nelson Place',</w:t>
            </w:r>
          </w:p>
          <w:p w14:paraId="1BDCB2A3" w14:textId="77777777" w:rsidR="004C1A2F" w:rsidRPr="003C3944" w:rsidRDefault="004C1A2F" w:rsidP="00C6457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3C3944">
              <w:rPr>
                <w:rFonts w:ascii="Consolas" w:hAnsi="Consolas"/>
                <w:b/>
                <w:bCs/>
                <w:noProof/>
              </w:rPr>
              <w:t xml:space="preserve"> 'Peter:Carlyle Ave',</w:t>
            </w:r>
          </w:p>
          <w:p w14:paraId="7CBDD387" w14:textId="77777777" w:rsidR="004C1A2F" w:rsidRPr="00FE4EBA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3C3944">
              <w:rPr>
                <w:rFonts w:ascii="Consolas" w:hAnsi="Consolas"/>
                <w:b/>
                <w:bCs/>
                <w:noProof/>
              </w:rPr>
              <w:t xml:space="preserve"> 'Bill:Ornery Rd']</w:t>
            </w:r>
          </w:p>
        </w:tc>
        <w:tc>
          <w:tcPr>
            <w:tcW w:w="2835" w:type="dxa"/>
          </w:tcPr>
          <w:p w14:paraId="1968EAB7" w14:textId="77777777" w:rsidR="004C1A2F" w:rsidRPr="003C3944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3C3944">
              <w:rPr>
                <w:rFonts w:ascii="Consolas" w:hAnsi="Consolas"/>
                <w:b/>
                <w:bCs/>
              </w:rPr>
              <w:t>Bill -&gt; Ornery Rd</w:t>
            </w:r>
          </w:p>
          <w:p w14:paraId="69012DF1" w14:textId="77777777" w:rsidR="004C1A2F" w:rsidRPr="003C3944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3C3944">
              <w:rPr>
                <w:rFonts w:ascii="Consolas" w:hAnsi="Consolas"/>
                <w:b/>
                <w:bCs/>
              </w:rPr>
              <w:t>Peter -&gt; Carlyle Ave</w:t>
            </w:r>
          </w:p>
          <w:p w14:paraId="6D4C70FB" w14:textId="77777777" w:rsidR="004C1A2F" w:rsidRPr="00FE4EBA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3C3944">
              <w:rPr>
                <w:rFonts w:ascii="Consolas" w:hAnsi="Consolas"/>
                <w:b/>
                <w:bCs/>
              </w:rPr>
              <w:t>Tim -&gt; Doe Crossing</w:t>
            </w:r>
          </w:p>
        </w:tc>
      </w:tr>
      <w:tr w:rsidR="004C1A2F" w:rsidRPr="001C34BF" w14:paraId="633F0BA5" w14:textId="77777777" w:rsidTr="00C77193">
        <w:tc>
          <w:tcPr>
            <w:tcW w:w="2830" w:type="dxa"/>
          </w:tcPr>
          <w:p w14:paraId="4E5B6DE7" w14:textId="77777777" w:rsidR="004C1A2F" w:rsidRPr="003F73C1" w:rsidRDefault="004C1A2F" w:rsidP="00C6457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['</w:t>
            </w:r>
            <w:r w:rsidRPr="003F73C1">
              <w:rPr>
                <w:rFonts w:ascii="Consolas" w:hAnsi="Consolas"/>
                <w:b/>
                <w:bCs/>
                <w:noProof/>
              </w:rPr>
              <w:t>Bob:Huxley Rd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249415A1" w14:textId="77777777" w:rsidR="004C1A2F" w:rsidRPr="003F73C1" w:rsidRDefault="004C1A2F" w:rsidP="00C6457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John:Milwaukee Crossing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600E8BBE" w14:textId="77777777" w:rsidR="004C1A2F" w:rsidRPr="003F73C1" w:rsidRDefault="004C1A2F" w:rsidP="00C6457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Peter:Fordem Ave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2913D217" w14:textId="77777777" w:rsidR="004C1A2F" w:rsidRPr="003F73C1" w:rsidRDefault="004C1A2F" w:rsidP="00C6457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Bob:Redwing Ave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786F7C91" w14:textId="77777777" w:rsidR="004C1A2F" w:rsidRPr="003F73C1" w:rsidRDefault="004C1A2F" w:rsidP="00C6457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George:Mesta Crossing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680ABA10" w14:textId="77777777" w:rsidR="004C1A2F" w:rsidRPr="003F73C1" w:rsidRDefault="004C1A2F" w:rsidP="00C6457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Ted:Gateway Way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7E90ED85" w14:textId="77777777" w:rsidR="004C1A2F" w:rsidRPr="003F73C1" w:rsidRDefault="004C1A2F" w:rsidP="00C6457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Bill:Gateway Way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18F5153C" w14:textId="77777777" w:rsidR="004C1A2F" w:rsidRPr="003F73C1" w:rsidRDefault="004C1A2F" w:rsidP="00C6457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John:Grover Rd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0D3C537A" w14:textId="77777777" w:rsidR="004C1A2F" w:rsidRPr="003F73C1" w:rsidRDefault="004C1A2F" w:rsidP="00C6457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Peter:Huxley Rd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5E5B1708" w14:textId="77777777" w:rsidR="004C1A2F" w:rsidRPr="003F73C1" w:rsidRDefault="004C1A2F" w:rsidP="00C6457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Jeff:Gateway Way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678F7215" w14:textId="77777777" w:rsidR="004C1A2F" w:rsidRPr="003C3944" w:rsidRDefault="004C1A2F" w:rsidP="00C6457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Jeff:Huxley Rd</w:t>
            </w:r>
            <w:r>
              <w:rPr>
                <w:rFonts w:ascii="Consolas" w:hAnsi="Consolas"/>
                <w:b/>
                <w:bCs/>
                <w:noProof/>
              </w:rPr>
              <w:t>']</w:t>
            </w:r>
          </w:p>
        </w:tc>
        <w:tc>
          <w:tcPr>
            <w:tcW w:w="2835" w:type="dxa"/>
          </w:tcPr>
          <w:p w14:paraId="05188A37" w14:textId="77777777" w:rsidR="004C1A2F" w:rsidRPr="003F73C1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Bill -&gt; Gateway Way</w:t>
            </w:r>
          </w:p>
          <w:p w14:paraId="197B19C1" w14:textId="77777777" w:rsidR="004C1A2F" w:rsidRPr="003F73C1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Bob -&gt; Redwing Ave</w:t>
            </w:r>
          </w:p>
          <w:p w14:paraId="2297B651" w14:textId="77777777" w:rsidR="004C1A2F" w:rsidRPr="003F73C1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George -&gt; Mesta Crossing</w:t>
            </w:r>
          </w:p>
          <w:p w14:paraId="3139F38E" w14:textId="77777777" w:rsidR="004C1A2F" w:rsidRPr="003F73C1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Jeff -&gt; Huxley Rd</w:t>
            </w:r>
          </w:p>
          <w:p w14:paraId="174155EC" w14:textId="77777777" w:rsidR="004C1A2F" w:rsidRPr="003F73C1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John -&gt; Grover Rd</w:t>
            </w:r>
          </w:p>
          <w:p w14:paraId="4089EF37" w14:textId="77777777" w:rsidR="004C1A2F" w:rsidRPr="003F73C1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Peter -&gt; Huxley Rd</w:t>
            </w:r>
          </w:p>
          <w:p w14:paraId="06AAD877" w14:textId="77777777" w:rsidR="004C1A2F" w:rsidRPr="003C3944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Ted -&gt; Gateway Way</w:t>
            </w:r>
          </w:p>
        </w:tc>
      </w:tr>
    </w:tbl>
    <w:p w14:paraId="4930DFD2" w14:textId="3D302511" w:rsidR="00DC52BF" w:rsidRPr="00DC52BF" w:rsidRDefault="00DC52BF" w:rsidP="004C1A2F">
      <w:pPr>
        <w:pStyle w:val="2"/>
        <w:numPr>
          <w:ilvl w:val="0"/>
          <w:numId w:val="40"/>
        </w:numPr>
        <w:spacing w:line="259" w:lineRule="auto"/>
        <w:rPr>
          <w:lang w:val="bg-BG"/>
        </w:rPr>
      </w:pPr>
      <w:r w:rsidRPr="00DC52BF">
        <w:t>Cats</w:t>
      </w:r>
    </w:p>
    <w:p w14:paraId="73074949" w14:textId="77777777" w:rsidR="00DC52BF" w:rsidRPr="00DC52BF" w:rsidRDefault="00DC52BF" w:rsidP="00DC52BF">
      <w:pPr>
        <w:rPr>
          <w:lang w:val="bg-BG"/>
        </w:rPr>
      </w:pPr>
      <w:r w:rsidRPr="0036490D">
        <w:rPr>
          <w:rFonts w:cstheme="minorHAnsi"/>
        </w:rPr>
        <w:t xml:space="preserve">Write a function that receives </w:t>
      </w:r>
      <w:r w:rsidRPr="0036490D">
        <w:rPr>
          <w:rFonts w:cstheme="minorHAnsi"/>
          <w:b/>
          <w:noProof/>
        </w:rPr>
        <w:t>array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>of strings in the following format</w:t>
      </w:r>
      <w:r w:rsidRPr="00DC52BF">
        <w:t xml:space="preserve"> </w:t>
      </w:r>
      <w:r w:rsidRPr="00DC52BF">
        <w:rPr>
          <w:rFonts w:ascii="Consolas" w:hAnsi="Consolas"/>
          <w:b/>
          <w:noProof/>
        </w:rPr>
        <w:t>'{cat name} {age}'</w:t>
      </w:r>
      <w:r w:rsidRPr="00DC52BF">
        <w:t>.</w:t>
      </w:r>
    </w:p>
    <w:p w14:paraId="79937917" w14:textId="77777777" w:rsidR="00DC52BF" w:rsidRPr="00DC52BF" w:rsidRDefault="00DC52BF" w:rsidP="00DC52BF">
      <w:pPr>
        <w:rPr>
          <w:lang w:val="bg-BG"/>
        </w:rPr>
      </w:pPr>
      <w:r w:rsidRPr="0036490D">
        <w:rPr>
          <w:rFonts w:cstheme="minorHAnsi"/>
        </w:rPr>
        <w:t xml:space="preserve">Create a </w:t>
      </w:r>
      <w:r w:rsidRPr="0036490D">
        <w:rPr>
          <w:rFonts w:cstheme="minorHAnsi"/>
          <w:b/>
          <w:noProof/>
        </w:rPr>
        <w:t>Cat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  <w:b/>
        </w:rPr>
        <w:t>class</w:t>
      </w:r>
      <w:r w:rsidRPr="0036490D">
        <w:rPr>
          <w:rFonts w:cstheme="minorHAnsi"/>
        </w:rPr>
        <w:t xml:space="preserve"> that receives </w:t>
      </w:r>
      <w:r w:rsidRPr="00665D53">
        <w:rPr>
          <w:rFonts w:cstheme="minorHAnsi"/>
        </w:rPr>
        <w:t xml:space="preserve">in the </w:t>
      </w:r>
      <w:r w:rsidRPr="00665D53">
        <w:rPr>
          <w:rFonts w:cstheme="minorHAnsi"/>
          <w:b/>
          <w:noProof/>
        </w:rPr>
        <w:t>constructor</w:t>
      </w:r>
      <w:r w:rsidRPr="00665D53">
        <w:rPr>
          <w:rFonts w:cstheme="minorHAnsi"/>
          <w:noProof/>
        </w:rPr>
        <w:t xml:space="preserve"> </w:t>
      </w:r>
      <w:r w:rsidRPr="00665D53">
        <w:rPr>
          <w:rFonts w:cstheme="minorHAnsi"/>
        </w:rPr>
        <w:t>the</w:t>
      </w:r>
      <w:r w:rsidRPr="0036490D">
        <w:rPr>
          <w:rFonts w:cstheme="minorHAnsi"/>
        </w:rPr>
        <w:t xml:space="preserve"> </w:t>
      </w:r>
      <w:r w:rsidRPr="0036490D">
        <w:rPr>
          <w:rFonts w:cstheme="minorHAnsi"/>
          <w:b/>
          <w:noProof/>
        </w:rPr>
        <w:t>name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 xml:space="preserve">and the </w:t>
      </w:r>
      <w:r w:rsidRPr="0036490D">
        <w:rPr>
          <w:rFonts w:cstheme="minorHAnsi"/>
          <w:b/>
          <w:noProof/>
        </w:rPr>
        <w:t>age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>parsed</w:t>
      </w:r>
      <w:r w:rsidRPr="00DC52BF">
        <w:t xml:space="preserve"> from the input. </w:t>
      </w:r>
    </w:p>
    <w:p w14:paraId="29996610" w14:textId="69163F43" w:rsidR="00DC52BF" w:rsidRPr="00DC52BF" w:rsidRDefault="005A6A21" w:rsidP="00DC52BF">
      <w:pPr>
        <w:rPr>
          <w:lang w:val="bg-BG"/>
        </w:rPr>
      </w:pPr>
      <w:r>
        <w:t>It should also have a method</w:t>
      </w:r>
      <w:r w:rsidR="00DC52BF" w:rsidRPr="00DC52BF">
        <w:t xml:space="preserve"> </w:t>
      </w:r>
      <w:r w:rsidR="00DC52BF" w:rsidRPr="0036490D">
        <w:rPr>
          <w:rFonts w:cstheme="minorHAnsi"/>
        </w:rPr>
        <w:t xml:space="preserve">named </w:t>
      </w:r>
      <w:r w:rsidR="00DC52BF" w:rsidRPr="0036490D">
        <w:rPr>
          <w:rFonts w:cstheme="minorHAnsi"/>
          <w:b/>
          <w:noProof/>
        </w:rPr>
        <w:t>"meow"</w:t>
      </w:r>
      <w:r w:rsidR="00DC52BF" w:rsidRPr="00DC52BF">
        <w:rPr>
          <w:noProof/>
        </w:rPr>
        <w:t xml:space="preserve"> </w:t>
      </w:r>
      <w:r w:rsidR="00DC52BF" w:rsidRPr="00DC52BF">
        <w:t xml:space="preserve">that will print </w:t>
      </w:r>
      <w:r w:rsidR="00DC52BF" w:rsidRPr="00DC52BF">
        <w:rPr>
          <w:rFonts w:ascii="Consolas" w:hAnsi="Consolas"/>
          <w:b/>
          <w:noProof/>
        </w:rPr>
        <w:t>"{cat name}, age {age} says Meow"</w:t>
      </w:r>
      <w:r w:rsidR="00DC52BF" w:rsidRPr="00DC52BF">
        <w:rPr>
          <w:noProof/>
        </w:rPr>
        <w:t xml:space="preserve"> </w:t>
      </w:r>
      <w:r w:rsidR="00DC52BF" w:rsidRPr="00DC52BF">
        <w:t>on the console.</w:t>
      </w:r>
    </w:p>
    <w:p w14:paraId="7CED2D47" w14:textId="4BA954A8" w:rsidR="00DC52BF" w:rsidRPr="001F7E42" w:rsidRDefault="00DC52BF" w:rsidP="00DC52BF">
      <w:pPr>
        <w:rPr>
          <w:lang w:val="bg-BG"/>
        </w:rPr>
      </w:pPr>
      <w:r w:rsidRPr="00DC52BF">
        <w:lastRenderedPageBreak/>
        <w:t>For each of the strings provided</w:t>
      </w:r>
      <w:r w:rsidR="000E46DA">
        <w:rPr>
          <w:lang w:val="bg-BG"/>
        </w:rPr>
        <w:t>,</w:t>
      </w:r>
      <w:r w:rsidRPr="00DC52BF">
        <w:t xml:space="preserve"> </w:t>
      </w:r>
      <w:r w:rsidRPr="0036490D">
        <w:rPr>
          <w:rFonts w:cstheme="minorHAnsi"/>
        </w:rPr>
        <w:t xml:space="preserve">you must </w:t>
      </w:r>
      <w:r w:rsidRPr="0036490D">
        <w:rPr>
          <w:rFonts w:cstheme="minorHAnsi"/>
          <w:b/>
        </w:rPr>
        <w:t xml:space="preserve">create a cat </w:t>
      </w:r>
      <w:r w:rsidRPr="0036490D">
        <w:rPr>
          <w:rFonts w:cstheme="minorHAnsi"/>
          <w:b/>
          <w:noProof/>
        </w:rPr>
        <w:t>object</w:t>
      </w:r>
      <w:r w:rsidR="001F7E42">
        <w:rPr>
          <w:rFonts w:cstheme="minorHAnsi"/>
          <w:b/>
          <w:noProof/>
          <w:lang w:val="bg-BG"/>
        </w:rPr>
        <w:t xml:space="preserve"> </w:t>
      </w:r>
      <w:r w:rsidR="001F7E42" w:rsidRPr="001F7E42">
        <w:rPr>
          <w:rFonts w:cstheme="minorHAnsi"/>
          <w:noProof/>
          <w:lang w:val="bg-BG"/>
        </w:rPr>
        <w:t xml:space="preserve">and invoke </w:t>
      </w:r>
      <w:r w:rsidR="000E46DA">
        <w:rPr>
          <w:rFonts w:cstheme="minorHAnsi"/>
          <w:noProof/>
        </w:rPr>
        <w:t xml:space="preserve">the </w:t>
      </w:r>
      <w:r w:rsidR="001F7E42" w:rsidRPr="001F7E42">
        <w:rPr>
          <w:rFonts w:cstheme="minorHAnsi"/>
          <w:b/>
          <w:noProof/>
          <w:lang w:val="bg-BG"/>
        </w:rPr>
        <w:t>.meow ()</w:t>
      </w:r>
      <w:r w:rsidR="001F7E42" w:rsidRPr="001F7E42">
        <w:rPr>
          <w:rFonts w:cstheme="minorHAnsi"/>
          <w:noProof/>
          <w:lang w:val="bg-BG"/>
        </w:rPr>
        <w:t xml:space="preserve"> method</w:t>
      </w:r>
      <w:r w:rsidRPr="00DC52BF">
        <w:rPr>
          <w:b/>
        </w:rPr>
        <w:t>.</w:t>
      </w:r>
    </w:p>
    <w:p w14:paraId="31EF0936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Examples</w:t>
      </w:r>
    </w:p>
    <w:tbl>
      <w:tblPr>
        <w:tblStyle w:val="af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1"/>
        <w:gridCol w:w="5831"/>
      </w:tblGrid>
      <w:tr w:rsidR="00DC52BF" w:rsidRPr="00DC52BF" w14:paraId="75D04969" w14:textId="77777777" w:rsidTr="00C95915">
        <w:tc>
          <w:tcPr>
            <w:tcW w:w="3951" w:type="dxa"/>
            <w:shd w:val="clear" w:color="auto" w:fill="D9D9D9" w:themeFill="background1" w:themeFillShade="D9"/>
            <w:vAlign w:val="center"/>
          </w:tcPr>
          <w:p w14:paraId="3A411F6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5831" w:type="dxa"/>
            <w:shd w:val="clear" w:color="auto" w:fill="D9D9D9" w:themeFill="background1" w:themeFillShade="D9"/>
            <w:vAlign w:val="center"/>
          </w:tcPr>
          <w:p w14:paraId="6F5DA00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3BD4F431" w14:textId="77777777" w:rsidTr="00C95915">
        <w:tc>
          <w:tcPr>
            <w:tcW w:w="3951" w:type="dxa"/>
            <w:vAlign w:val="center"/>
          </w:tcPr>
          <w:p w14:paraId="529D3582" w14:textId="77777777" w:rsidR="00DC52BF" w:rsidRPr="0036490D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['Mellow 2', 'Tom 5']</w:t>
            </w:r>
          </w:p>
        </w:tc>
        <w:tc>
          <w:tcPr>
            <w:tcW w:w="5831" w:type="dxa"/>
            <w:vAlign w:val="center"/>
          </w:tcPr>
          <w:p w14:paraId="741A9982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Mellow, age 2 says Meow</w:t>
            </w:r>
          </w:p>
          <w:p w14:paraId="3B8015E6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Tom, age 5 says Meow</w:t>
            </w:r>
          </w:p>
        </w:tc>
      </w:tr>
      <w:tr w:rsidR="0061082C" w:rsidRPr="00DC52BF" w14:paraId="14322E43" w14:textId="77777777" w:rsidTr="00C95915">
        <w:tc>
          <w:tcPr>
            <w:tcW w:w="3951" w:type="dxa"/>
            <w:vAlign w:val="center"/>
          </w:tcPr>
          <w:p w14:paraId="1A346906" w14:textId="12CBF368" w:rsidR="0061082C" w:rsidRPr="0036490D" w:rsidRDefault="0061082C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[</w:t>
            </w:r>
            <w:r w:rsidRPr="0061082C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'Candy 1', 'Poppy 3', 'Nyx 2'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]</w:t>
            </w:r>
          </w:p>
        </w:tc>
        <w:tc>
          <w:tcPr>
            <w:tcW w:w="5831" w:type="dxa"/>
            <w:vAlign w:val="center"/>
          </w:tcPr>
          <w:p w14:paraId="41F9613A" w14:textId="44926E9D" w:rsidR="0061082C" w:rsidRDefault="0061082C" w:rsidP="0061082C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1082C">
              <w:rPr>
                <w:rFonts w:ascii="Consolas" w:hAnsi="Consolas" w:cstheme="minorHAnsi"/>
                <w:b/>
                <w:bCs/>
                <w:noProof/>
              </w:rPr>
              <w:t>Candy, age 1 says Meow</w:t>
            </w:r>
          </w:p>
          <w:p w14:paraId="71F14F43" w14:textId="77777777" w:rsidR="0061082C" w:rsidRDefault="0061082C" w:rsidP="0061082C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1082C">
              <w:rPr>
                <w:rFonts w:ascii="Consolas" w:hAnsi="Consolas" w:cstheme="minorHAnsi"/>
                <w:b/>
                <w:bCs/>
                <w:noProof/>
              </w:rPr>
              <w:t>Poppy, age 3 says Meow</w:t>
            </w:r>
          </w:p>
          <w:p w14:paraId="67ADDE33" w14:textId="6C47D4EE" w:rsidR="008B0C30" w:rsidRPr="0036490D" w:rsidRDefault="008B0C30" w:rsidP="0061082C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1082C">
              <w:rPr>
                <w:rFonts w:ascii="Consolas" w:hAnsi="Consolas" w:cstheme="minorHAnsi"/>
                <w:b/>
                <w:bCs/>
                <w:noProof/>
              </w:rPr>
              <w:t>Nyx, age 2 says Meow</w:t>
            </w:r>
          </w:p>
        </w:tc>
      </w:tr>
    </w:tbl>
    <w:p w14:paraId="73A8DB42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Hints</w:t>
      </w:r>
    </w:p>
    <w:p w14:paraId="2FF05C8D" w14:textId="77777777" w:rsidR="00DC52BF" w:rsidRPr="00DC52BF" w:rsidRDefault="00DC52BF" w:rsidP="00DC52BF">
      <w:pPr>
        <w:pStyle w:val="ac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Create a </w:t>
      </w:r>
      <w:r w:rsidRPr="008B0C30">
        <w:rPr>
          <w:b/>
        </w:rPr>
        <w:t>Cat class</w:t>
      </w:r>
      <w:r w:rsidRPr="00DC52BF">
        <w:t xml:space="preserve"> with properties and methods described above</w:t>
      </w:r>
    </w:p>
    <w:p w14:paraId="331B6484" w14:textId="77777777" w:rsidR="00DC52BF" w:rsidRPr="00DC52BF" w:rsidRDefault="00DC52BF" w:rsidP="00DC52BF">
      <w:pPr>
        <w:pStyle w:val="ac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>Parse the input data</w:t>
      </w:r>
    </w:p>
    <w:p w14:paraId="3CEBE6E2" w14:textId="7EC9D6DC" w:rsidR="00DC52BF" w:rsidRPr="00DC52BF" w:rsidRDefault="00DC52BF" w:rsidP="00DC52BF">
      <w:pPr>
        <w:pStyle w:val="ac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Create all objects using </w:t>
      </w:r>
      <w:r w:rsidR="000E588C">
        <w:t xml:space="preserve">the </w:t>
      </w:r>
      <w:r w:rsidRPr="00DC52BF">
        <w:t>class constructor and the parsed input data, store them in an array</w:t>
      </w:r>
    </w:p>
    <w:p w14:paraId="41053827" w14:textId="2044B9CC" w:rsidR="00DC52BF" w:rsidRPr="00DC52BF" w:rsidRDefault="00DC52BF" w:rsidP="00DC52BF">
      <w:pPr>
        <w:pStyle w:val="ac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Loop through the array using </w:t>
      </w:r>
      <w:r w:rsidRPr="00DC52BF">
        <w:rPr>
          <w:rFonts w:ascii="Consolas" w:hAnsi="Consolas"/>
          <w:b/>
          <w:noProof/>
        </w:rPr>
        <w:t>for…of</w:t>
      </w:r>
      <w:r w:rsidRPr="00DC52BF">
        <w:rPr>
          <w:noProof/>
        </w:rPr>
        <w:t xml:space="preserve"> </w:t>
      </w:r>
      <w:r w:rsidR="000E588C">
        <w:rPr>
          <w:noProof/>
        </w:rPr>
        <w:t xml:space="preserve">a </w:t>
      </w:r>
      <w:r w:rsidRPr="00DC52BF">
        <w:t xml:space="preserve">cycle and </w:t>
      </w:r>
      <w:proofErr w:type="gramStart"/>
      <w:r w:rsidRPr="00DC52BF">
        <w:rPr>
          <w:b/>
        </w:rPr>
        <w:t xml:space="preserve">invoke </w:t>
      </w:r>
      <w:r w:rsidRPr="00DC52BF">
        <w:rPr>
          <w:rFonts w:ascii="Consolas" w:hAnsi="Consolas"/>
          <w:b/>
          <w:noProof/>
        </w:rPr>
        <w:t>.meow</w:t>
      </w:r>
      <w:proofErr w:type="gramEnd"/>
      <w:r w:rsidRPr="00DC52BF">
        <w:rPr>
          <w:rFonts w:ascii="Consolas" w:hAnsi="Consolas"/>
          <w:b/>
          <w:noProof/>
        </w:rPr>
        <w:t>()</w:t>
      </w:r>
      <w:r w:rsidRPr="00DC52BF">
        <w:rPr>
          <w:noProof/>
        </w:rPr>
        <w:t xml:space="preserve"> </w:t>
      </w:r>
      <w:r w:rsidRPr="00DC52BF">
        <w:t>method</w:t>
      </w:r>
    </w:p>
    <w:p w14:paraId="00481806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070C6DF7" wp14:editId="02E344F9">
            <wp:extent cx="5290653" cy="2433483"/>
            <wp:effectExtent l="19050" t="19050" r="24765" b="241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6543" cy="24499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CE4836" w14:textId="77777777" w:rsidR="00DC52BF" w:rsidRPr="00DC52BF" w:rsidRDefault="00DC52BF" w:rsidP="00DC52BF">
      <w:pPr>
        <w:pStyle w:val="2"/>
        <w:numPr>
          <w:ilvl w:val="0"/>
          <w:numId w:val="40"/>
        </w:numPr>
        <w:spacing w:line="259" w:lineRule="auto"/>
        <w:ind w:left="426" w:hanging="426"/>
        <w:rPr>
          <w:rFonts w:eastAsia="SimSun"/>
          <w:lang w:val="bg-BG"/>
        </w:rPr>
      </w:pPr>
      <w:r w:rsidRPr="00DC52BF">
        <w:rPr>
          <w:rFonts w:eastAsia="SimSun"/>
        </w:rPr>
        <w:t>Songs</w:t>
      </w:r>
    </w:p>
    <w:p w14:paraId="4CB53C00" w14:textId="484CC3C8" w:rsidR="00DC52BF" w:rsidRPr="001A380D" w:rsidRDefault="00DC52BF" w:rsidP="00DC52BF">
      <w:pPr>
        <w:rPr>
          <w:rFonts w:eastAsia="Calibri" w:cstheme="minorHAnsi"/>
          <w:lang w:val="bg-BG"/>
        </w:rPr>
      </w:pPr>
      <w:r w:rsidRPr="001A380D">
        <w:rPr>
          <w:rFonts w:eastAsia="Calibri" w:cstheme="minorHAnsi"/>
        </w:rPr>
        <w:t xml:space="preserve">Define a </w:t>
      </w:r>
      <w:r w:rsidRPr="001A380D">
        <w:rPr>
          <w:rFonts w:eastAsia="Calibri" w:cstheme="minorHAnsi"/>
          <w:b/>
          <w:noProof/>
        </w:rPr>
        <w:t>class</w:t>
      </w:r>
      <w:r w:rsidRPr="001A380D">
        <w:rPr>
          <w:rFonts w:eastAsia="Calibri" w:cstheme="minorHAnsi"/>
          <w:noProof/>
        </w:rPr>
        <w:t xml:space="preserve"> </w:t>
      </w:r>
      <w:r w:rsidRPr="001A380D">
        <w:rPr>
          <w:rFonts w:eastAsia="Calibri" w:cstheme="minorHAnsi"/>
          <w:b/>
          <w:noProof/>
        </w:rPr>
        <w:t>Song</w:t>
      </w:r>
      <w:r w:rsidRPr="001A380D">
        <w:rPr>
          <w:rFonts w:eastAsia="Calibri" w:cstheme="minorHAnsi"/>
        </w:rPr>
        <w:t xml:space="preserve">, which holds the following information about songs: </w:t>
      </w:r>
      <w:r w:rsidRPr="001A380D">
        <w:rPr>
          <w:rFonts w:eastAsia="Calibri" w:cstheme="minorHAnsi"/>
          <w:b/>
          <w:noProof/>
        </w:rPr>
        <w:t>typeList</w:t>
      </w:r>
      <w:r w:rsidRPr="001A380D">
        <w:rPr>
          <w:rFonts w:eastAsia="Calibri" w:cstheme="minorHAnsi"/>
        </w:rPr>
        <w:t xml:space="preserve">, </w:t>
      </w:r>
      <w:r w:rsidRPr="001A380D">
        <w:rPr>
          <w:rFonts w:eastAsia="Calibri" w:cstheme="minorHAnsi"/>
          <w:b/>
        </w:rPr>
        <w:t>name</w:t>
      </w:r>
      <w:r w:rsidR="00C51A0F">
        <w:rPr>
          <w:rFonts w:eastAsia="Calibri" w:cstheme="minorHAnsi"/>
          <w:b/>
        </w:rPr>
        <w:t>,</w:t>
      </w:r>
      <w:r w:rsidRPr="001A380D">
        <w:rPr>
          <w:rFonts w:eastAsia="Calibri" w:cstheme="minorHAnsi"/>
        </w:rPr>
        <w:t xml:space="preserve"> and </w:t>
      </w:r>
      <w:r w:rsidRPr="001A380D">
        <w:rPr>
          <w:rFonts w:eastAsia="Calibri" w:cstheme="minorHAnsi"/>
          <w:b/>
        </w:rPr>
        <w:t>time</w:t>
      </w:r>
      <w:r w:rsidRPr="001A380D">
        <w:rPr>
          <w:rFonts w:eastAsia="Calibri" w:cstheme="minorHAnsi"/>
        </w:rPr>
        <w:t>.</w:t>
      </w:r>
    </w:p>
    <w:p w14:paraId="5FCBA1F1" w14:textId="77777777" w:rsidR="00DC52BF" w:rsidRPr="001A380D" w:rsidRDefault="00DC52BF" w:rsidP="00DC52BF">
      <w:pPr>
        <w:rPr>
          <w:rFonts w:eastAsia="Calibri" w:cstheme="minorHAnsi"/>
          <w:lang w:val="bg-BG"/>
        </w:rPr>
      </w:pPr>
      <w:r w:rsidRPr="001A380D">
        <w:rPr>
          <w:rFonts w:eastAsia="Calibri" w:cstheme="minorHAnsi"/>
        </w:rPr>
        <w:t xml:space="preserve">You will receive the input as an </w:t>
      </w:r>
      <w:r w:rsidRPr="001A380D">
        <w:rPr>
          <w:rFonts w:eastAsia="Calibri" w:cstheme="minorHAnsi"/>
          <w:b/>
          <w:noProof/>
        </w:rPr>
        <w:t>array</w:t>
      </w:r>
      <w:r w:rsidRPr="001A380D">
        <w:rPr>
          <w:rFonts w:eastAsia="Calibri" w:cstheme="minorHAnsi"/>
        </w:rPr>
        <w:t>.</w:t>
      </w:r>
    </w:p>
    <w:p w14:paraId="22108181" w14:textId="38ACDEF0" w:rsidR="00DC52BF" w:rsidRPr="001A380D" w:rsidRDefault="00DC52BF" w:rsidP="00DC52BF">
      <w:pPr>
        <w:rPr>
          <w:rFonts w:eastAsia="Calibri" w:cstheme="minorHAnsi"/>
          <w:b/>
          <w:lang w:val="bg-BG"/>
        </w:rPr>
      </w:pPr>
      <w:r w:rsidRPr="00DC52BF">
        <w:rPr>
          <w:rFonts w:ascii="Calibri" w:eastAsia="Calibri" w:hAnsi="Calibri" w:cs="Arial"/>
        </w:rPr>
        <w:t xml:space="preserve">The first element </w:t>
      </w:r>
      <w:r w:rsidRPr="00DC52BF">
        <w:rPr>
          <w:rFonts w:ascii="Consolas" w:eastAsia="Calibri" w:hAnsi="Consolas" w:cs="Arial"/>
          <w:b/>
          <w:noProof/>
        </w:rPr>
        <w:t>n</w:t>
      </w:r>
      <w:r w:rsidRPr="00DC52BF">
        <w:rPr>
          <w:rFonts w:ascii="Calibri" w:eastAsia="Calibri" w:hAnsi="Calibri" w:cs="Arial"/>
          <w:noProof/>
        </w:rPr>
        <w:t xml:space="preserve"> </w:t>
      </w:r>
      <w:r w:rsidRPr="00DC52BF">
        <w:rPr>
          <w:rFonts w:ascii="Calibri" w:eastAsia="Calibri" w:hAnsi="Calibri" w:cs="Arial"/>
        </w:rPr>
        <w:t xml:space="preserve">will be the number of songs. Next </w:t>
      </w:r>
      <w:r w:rsidRPr="00DC52BF">
        <w:rPr>
          <w:rFonts w:ascii="Consolas" w:eastAsia="Calibri" w:hAnsi="Consolas" w:cs="Arial"/>
          <w:b/>
          <w:noProof/>
        </w:rPr>
        <w:t>n</w:t>
      </w:r>
      <w:r w:rsidRPr="00DC52BF">
        <w:rPr>
          <w:rFonts w:ascii="Calibri" w:eastAsia="Calibri" w:hAnsi="Calibri" w:cs="Arial"/>
          <w:b/>
          <w:noProof/>
        </w:rPr>
        <w:t xml:space="preserve"> </w:t>
      </w:r>
      <w:r w:rsidRPr="00DC52BF">
        <w:rPr>
          <w:rFonts w:ascii="Calibri" w:eastAsia="Calibri" w:hAnsi="Calibri" w:cs="Arial"/>
        </w:rPr>
        <w:t xml:space="preserve">elements will be the songs data in the following format: </w:t>
      </w:r>
      <w:r w:rsidRPr="00DC52BF">
        <w:rPr>
          <w:rFonts w:ascii="Consolas" w:eastAsia="Calibri" w:hAnsi="Consolas" w:cs="Arial"/>
          <w:b/>
          <w:noProof/>
        </w:rPr>
        <w:t>"{typeList}_{name}_{time}"</w:t>
      </w:r>
      <w:r w:rsidRPr="00DC52BF">
        <w:rPr>
          <w:rFonts w:ascii="Calibri" w:eastAsia="Calibri" w:hAnsi="Calibri" w:cs="Arial"/>
        </w:rPr>
        <w:t xml:space="preserve">, </w:t>
      </w:r>
      <w:r w:rsidR="001A380D">
        <w:rPr>
          <w:rFonts w:eastAsia="Calibri" w:cstheme="minorHAnsi"/>
        </w:rPr>
        <w:t xml:space="preserve">and the </w:t>
      </w:r>
      <w:r w:rsidRPr="001A380D">
        <w:rPr>
          <w:rFonts w:eastAsia="Calibri" w:cstheme="minorHAnsi"/>
        </w:rPr>
        <w:t xml:space="preserve">last element will be </w:t>
      </w:r>
      <w:proofErr w:type="spellStart"/>
      <w:r w:rsidR="002B27CA">
        <w:rPr>
          <w:rFonts w:eastAsia="Calibri" w:cstheme="minorHAnsi"/>
          <w:b/>
        </w:rPr>
        <w:t>typeList</w:t>
      </w:r>
      <w:proofErr w:type="spellEnd"/>
      <w:r w:rsidRPr="001A380D">
        <w:rPr>
          <w:rFonts w:eastAsia="Calibri" w:cstheme="minorHAnsi"/>
          <w:b/>
        </w:rPr>
        <w:t xml:space="preserve"> </w:t>
      </w:r>
      <w:r w:rsidRPr="001A380D">
        <w:rPr>
          <w:rFonts w:eastAsia="Calibri" w:cstheme="minorHAnsi"/>
        </w:rPr>
        <w:t xml:space="preserve">/ </w:t>
      </w:r>
      <w:r w:rsidRPr="001A380D">
        <w:rPr>
          <w:rFonts w:eastAsia="Calibri" w:cstheme="minorHAnsi"/>
          <w:b/>
        </w:rPr>
        <w:t>"all".</w:t>
      </w:r>
    </w:p>
    <w:p w14:paraId="1DAEEDDC" w14:textId="561337C4" w:rsidR="00A848A9" w:rsidRPr="00B222F8" w:rsidRDefault="00DC52BF" w:rsidP="00DC52BF">
      <w:pPr>
        <w:rPr>
          <w:rFonts w:eastAsia="Calibri" w:cstheme="minorHAnsi"/>
        </w:rPr>
      </w:pPr>
      <w:r w:rsidRPr="001A380D">
        <w:rPr>
          <w:rFonts w:eastAsia="Calibri" w:cstheme="minorHAnsi"/>
        </w:rPr>
        <w:t xml:space="preserve">Print only the </w:t>
      </w:r>
      <w:r w:rsidRPr="001A380D">
        <w:rPr>
          <w:rFonts w:eastAsia="Calibri" w:cstheme="minorHAnsi"/>
          <w:b/>
        </w:rPr>
        <w:t xml:space="preserve">names of the </w:t>
      </w:r>
      <w:r w:rsidR="001A380D" w:rsidRPr="001A380D">
        <w:rPr>
          <w:rFonts w:eastAsia="Calibri" w:cstheme="minorHAnsi"/>
          <w:b/>
        </w:rPr>
        <w:t>songs</w:t>
      </w:r>
      <w:r w:rsidR="001A380D" w:rsidRPr="001A380D">
        <w:rPr>
          <w:rFonts w:eastAsia="Calibri" w:cstheme="minorHAnsi"/>
        </w:rPr>
        <w:t>, which</w:t>
      </w:r>
      <w:r w:rsidRPr="001A380D">
        <w:rPr>
          <w:rFonts w:eastAsia="Calibri" w:cstheme="minorHAnsi"/>
        </w:rPr>
        <w:t xml:space="preserve"> </w:t>
      </w:r>
      <w:r w:rsidR="00824B92">
        <w:rPr>
          <w:rFonts w:eastAsia="Calibri" w:cstheme="minorHAnsi"/>
        </w:rPr>
        <w:t xml:space="preserve">have the same </w:t>
      </w:r>
      <w:proofErr w:type="spellStart"/>
      <w:r w:rsidR="00824B92">
        <w:rPr>
          <w:rFonts w:eastAsia="Calibri" w:cstheme="minorHAnsi"/>
          <w:b/>
        </w:rPr>
        <w:t>type</w:t>
      </w:r>
      <w:r w:rsidR="00A848A9">
        <w:rPr>
          <w:rFonts w:eastAsia="Calibri" w:cstheme="minorHAnsi"/>
          <w:b/>
        </w:rPr>
        <w:t>List</w:t>
      </w:r>
      <w:proofErr w:type="spellEnd"/>
      <w:r w:rsidR="00A848A9">
        <w:rPr>
          <w:rFonts w:eastAsia="Calibri" w:cstheme="minorHAnsi"/>
          <w:b/>
        </w:rPr>
        <w:t xml:space="preserve"> (</w:t>
      </w:r>
      <w:r w:rsidR="00A848A9" w:rsidRPr="00A848A9">
        <w:rPr>
          <w:rStyle w:val="jlqj4b"/>
          <w:lang w:val="en"/>
        </w:rPr>
        <w:t>obtained as the last parameter</w:t>
      </w:r>
      <w:r w:rsidR="00A848A9">
        <w:rPr>
          <w:rFonts w:eastAsia="Calibri" w:cstheme="minorHAnsi"/>
          <w:b/>
        </w:rPr>
        <w:t>)</w:t>
      </w:r>
      <w:r w:rsidR="00A848A9">
        <w:rPr>
          <w:rFonts w:eastAsia="Calibri" w:cstheme="minorHAnsi"/>
        </w:rPr>
        <w:t xml:space="preserve">. </w:t>
      </w:r>
      <w:r w:rsidR="00A848A9">
        <w:rPr>
          <w:rStyle w:val="jlqj4b"/>
          <w:lang w:val="en"/>
        </w:rPr>
        <w:t>If the value</w:t>
      </w:r>
      <w:r w:rsidR="00A848A9">
        <w:rPr>
          <w:rStyle w:val="jlqj4b"/>
          <w:lang w:val="bg-BG"/>
        </w:rPr>
        <w:t xml:space="preserve"> </w:t>
      </w:r>
      <w:r w:rsidR="00A848A9">
        <w:rPr>
          <w:rStyle w:val="jlqj4b"/>
        </w:rPr>
        <w:t>of</w:t>
      </w:r>
      <w:r w:rsidR="00A848A9" w:rsidRPr="00A848A9">
        <w:rPr>
          <w:rFonts w:eastAsia="Calibri" w:cstheme="minorHAnsi"/>
          <w:b/>
        </w:rPr>
        <w:t xml:space="preserve"> </w:t>
      </w:r>
      <w:r w:rsidR="00A848A9">
        <w:rPr>
          <w:rStyle w:val="jlqj4b"/>
          <w:lang w:val="en"/>
        </w:rPr>
        <w:t>the last element</w:t>
      </w:r>
      <w:r w:rsidR="00A848A9">
        <w:t xml:space="preserve"> </w:t>
      </w:r>
      <w:r w:rsidR="00A848A9" w:rsidRPr="00A848A9">
        <w:rPr>
          <w:rFonts w:eastAsia="Calibri" w:cstheme="minorHAnsi"/>
        </w:rPr>
        <w:t xml:space="preserve">is </w:t>
      </w:r>
      <w:r w:rsidR="00A848A9">
        <w:rPr>
          <w:rFonts w:eastAsia="Calibri" w:cstheme="minorHAnsi"/>
          <w:b/>
        </w:rPr>
        <w:t>"all",</w:t>
      </w:r>
      <w:r w:rsidR="00A848A9">
        <w:rPr>
          <w:rFonts w:eastAsia="Calibri" w:cstheme="minorHAnsi"/>
          <w:b/>
          <w:lang w:val="bg-BG"/>
        </w:rPr>
        <w:t xml:space="preserve"> </w:t>
      </w:r>
      <w:r w:rsidR="00A848A9">
        <w:rPr>
          <w:rStyle w:val="jlqj4b"/>
          <w:lang w:val="en"/>
        </w:rPr>
        <w:t>print the names of all the songs</w:t>
      </w:r>
      <w:r w:rsidR="00A848A9">
        <w:rPr>
          <w:rStyle w:val="jlqj4b"/>
          <w:lang w:val="bg-BG"/>
        </w:rPr>
        <w:t>.</w:t>
      </w:r>
    </w:p>
    <w:p w14:paraId="676C2641" w14:textId="77777777" w:rsidR="00DC52BF" w:rsidRPr="00DC52BF" w:rsidRDefault="00DC52BF" w:rsidP="00DC52BF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DC52BF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4"/>
        <w:tblW w:w="691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02"/>
        <w:gridCol w:w="2716"/>
      </w:tblGrid>
      <w:tr w:rsidR="00DC52BF" w:rsidRPr="00DC52BF" w14:paraId="79F0E235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04750A" w14:textId="77777777" w:rsidR="00DC52BF" w:rsidRPr="00DC52BF" w:rsidRDefault="00DC52BF" w:rsidP="00C95915">
            <w:pPr>
              <w:jc w:val="center"/>
              <w:rPr>
                <w:b/>
              </w:rPr>
            </w:pPr>
            <w:r w:rsidRPr="00DC52BF">
              <w:rPr>
                <w:b/>
              </w:rPr>
              <w:t>Input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0AC9EA" w14:textId="77777777" w:rsidR="00DC52BF" w:rsidRPr="00DC52BF" w:rsidRDefault="00DC52BF" w:rsidP="00C95915">
            <w:pPr>
              <w:jc w:val="center"/>
              <w:rPr>
                <w:b/>
              </w:rPr>
            </w:pPr>
            <w:r w:rsidRPr="00DC52BF">
              <w:rPr>
                <w:b/>
              </w:rPr>
              <w:t>Output</w:t>
            </w:r>
          </w:p>
        </w:tc>
      </w:tr>
      <w:tr w:rsidR="00DC52BF" w:rsidRPr="00DC52BF" w14:paraId="519CC2A0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23010B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[3,</w:t>
            </w:r>
          </w:p>
          <w:p w14:paraId="3EEBCB27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lastRenderedPageBreak/>
              <w:t>'favourite_DownTown_3:14',</w:t>
            </w:r>
          </w:p>
          <w:p w14:paraId="76DD6DEF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Kiss_4:16',</w:t>
            </w:r>
          </w:p>
          <w:p w14:paraId="27CF50B4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Smooth Criminal_4:01',</w:t>
            </w:r>
          </w:p>
          <w:p w14:paraId="5757CC00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'favourite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3A0832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lastRenderedPageBreak/>
              <w:t>DownTown</w:t>
            </w:r>
          </w:p>
          <w:p w14:paraId="73594B17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lastRenderedPageBreak/>
              <w:t>Kiss</w:t>
            </w:r>
          </w:p>
          <w:p w14:paraId="43A2A4E5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Smooth Criminal</w:t>
            </w:r>
          </w:p>
        </w:tc>
      </w:tr>
      <w:tr w:rsidR="00DC52BF" w:rsidRPr="00DC52BF" w14:paraId="76039E9E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E36160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lastRenderedPageBreak/>
              <w:t>[4,</w:t>
            </w:r>
          </w:p>
          <w:p w14:paraId="7F1B4CE7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DownTown_3:14',</w:t>
            </w:r>
          </w:p>
          <w:p w14:paraId="5562407D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listenLater_Andalouse_3:24',</w:t>
            </w:r>
          </w:p>
          <w:p w14:paraId="3550DDF1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In To The Night_3:58',</w:t>
            </w:r>
          </w:p>
          <w:p w14:paraId="7A5F3AEB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Live It Up_3:48',</w:t>
            </w:r>
          </w:p>
          <w:p w14:paraId="32643771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'listenLater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FBD72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Andalouse</w:t>
            </w:r>
          </w:p>
        </w:tc>
      </w:tr>
      <w:tr w:rsidR="00DC52BF" w:rsidRPr="00DC52BF" w14:paraId="6252671B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91C4C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[2,</w:t>
            </w:r>
          </w:p>
          <w:p w14:paraId="20EF3DB1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'like_Replay_3:15',</w:t>
            </w:r>
          </w:p>
          <w:p w14:paraId="151E7DFA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'ban_Photoshop_3:48',</w:t>
            </w:r>
          </w:p>
          <w:p w14:paraId="4DD3AF05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noProof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'all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EE2C6E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Replay</w:t>
            </w:r>
          </w:p>
          <w:p w14:paraId="682B5B17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Photoshop</w:t>
            </w:r>
          </w:p>
        </w:tc>
      </w:tr>
    </w:tbl>
    <w:p w14:paraId="0E4A6A47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Solution:</w:t>
      </w:r>
    </w:p>
    <w:p w14:paraId="57DBD5BF" w14:textId="77777777" w:rsidR="00DC52BF" w:rsidRPr="00DC52BF" w:rsidRDefault="00DC52BF" w:rsidP="00DC52BF">
      <w:pPr>
        <w:rPr>
          <w:lang w:val="bg-BG"/>
        </w:rPr>
      </w:pPr>
      <w:r w:rsidRPr="00DC52BF">
        <w:t xml:space="preserve">Create a </w:t>
      </w:r>
      <w:r w:rsidRPr="00422EA7">
        <w:rPr>
          <w:b/>
        </w:rPr>
        <w:t>Song class</w:t>
      </w:r>
      <w:r w:rsidRPr="00DC52BF">
        <w:t xml:space="preserve"> with properties described above</w:t>
      </w:r>
    </w:p>
    <w:p w14:paraId="27A3E3D2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63D9A653" wp14:editId="2FCE9BE4">
            <wp:extent cx="3104874" cy="1479458"/>
            <wp:effectExtent l="19050" t="19050" r="19685" b="260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4874" cy="1479458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67A430" w14:textId="77777777" w:rsidR="00DC52BF" w:rsidRPr="00DC52BF" w:rsidRDefault="00DC52BF" w:rsidP="00DC52BF">
      <w:pPr>
        <w:rPr>
          <w:lang w:val="bg-BG"/>
        </w:rPr>
      </w:pPr>
      <w:r w:rsidRPr="00DC52BF">
        <w:t>Create a new array, where you will store songs</w:t>
      </w:r>
    </w:p>
    <w:p w14:paraId="0412A86C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243F4D3A" wp14:editId="2B8263EB">
            <wp:extent cx="2802193" cy="628077"/>
            <wp:effectExtent l="19050" t="19050" r="17780" b="196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6163" cy="63345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D3E8B0" w14:textId="77777777" w:rsidR="00DC52BF" w:rsidRPr="00DC52BF" w:rsidRDefault="00DC52BF" w:rsidP="00DC52BF">
      <w:pPr>
        <w:rPr>
          <w:lang w:val="bg-BG"/>
        </w:rPr>
      </w:pPr>
      <w:r w:rsidRPr="00DC52BF">
        <w:t>Iterate over the songs:</w:t>
      </w:r>
    </w:p>
    <w:p w14:paraId="0E927D49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43FEA8A" wp14:editId="63158480">
            <wp:extent cx="4135753" cy="1091380"/>
            <wp:effectExtent l="19050" t="19050" r="17780" b="139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7186" cy="1104953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DD08BA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lastRenderedPageBreak/>
        <w:drawing>
          <wp:inline distT="0" distB="0" distL="0" distR="0" wp14:anchorId="4B891092" wp14:editId="644D845C">
            <wp:extent cx="4826181" cy="1201993"/>
            <wp:effectExtent l="19050" t="19050" r="12700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8915" cy="1225089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A48BAE" w14:textId="77777777" w:rsidR="00DC52BF" w:rsidRPr="00DC52BF" w:rsidRDefault="00DC52BF" w:rsidP="00DC52BF">
      <w:pPr>
        <w:rPr>
          <w:lang w:val="bg-BG"/>
        </w:rPr>
      </w:pPr>
    </w:p>
    <w:p w14:paraId="198F7053" w14:textId="77777777" w:rsidR="00DC52BF" w:rsidRPr="00DC52BF" w:rsidRDefault="00DC52BF" w:rsidP="00DC52BF">
      <w:pPr>
        <w:rPr>
          <w:lang w:val="bg-BG"/>
        </w:rPr>
      </w:pPr>
    </w:p>
    <w:p w14:paraId="592EBD29" w14:textId="51658AA2" w:rsidR="00640502" w:rsidRPr="00DC52BF" w:rsidRDefault="00640502" w:rsidP="00DC52BF">
      <w:pPr>
        <w:rPr>
          <w:lang w:val="bg-BG"/>
        </w:rPr>
      </w:pPr>
    </w:p>
    <w:sectPr w:rsidR="00640502" w:rsidRPr="00DC52BF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54A330" w14:textId="77777777" w:rsidR="007647E2" w:rsidRDefault="007647E2" w:rsidP="008068A2">
      <w:pPr>
        <w:spacing w:after="0" w:line="240" w:lineRule="auto"/>
      </w:pPr>
      <w:r>
        <w:separator/>
      </w:r>
    </w:p>
  </w:endnote>
  <w:endnote w:type="continuationSeparator" w:id="0">
    <w:p w14:paraId="60DB885C" w14:textId="77777777" w:rsidR="007647E2" w:rsidRDefault="007647E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0FF62F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FE8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FE8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0FF62F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FE8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FE8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EEA599" w14:textId="77777777" w:rsidR="007647E2" w:rsidRDefault="007647E2" w:rsidP="008068A2">
      <w:pPr>
        <w:spacing w:after="0" w:line="240" w:lineRule="auto"/>
      </w:pPr>
      <w:r>
        <w:separator/>
      </w:r>
    </w:p>
  </w:footnote>
  <w:footnote w:type="continuationSeparator" w:id="0">
    <w:p w14:paraId="3103FD4A" w14:textId="77777777" w:rsidR="007647E2" w:rsidRDefault="007647E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F11CC0"/>
    <w:multiLevelType w:val="hybridMultilevel"/>
    <w:tmpl w:val="0EA65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373E81"/>
    <w:multiLevelType w:val="hybridMultilevel"/>
    <w:tmpl w:val="2EAE4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0C2091"/>
    <w:multiLevelType w:val="hybridMultilevel"/>
    <w:tmpl w:val="3A564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605A1E"/>
    <w:multiLevelType w:val="hybridMultilevel"/>
    <w:tmpl w:val="137E2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1015659">
    <w:abstractNumId w:val="0"/>
  </w:num>
  <w:num w:numId="2" w16cid:durableId="1159230731">
    <w:abstractNumId w:val="44"/>
  </w:num>
  <w:num w:numId="3" w16cid:durableId="1123110017">
    <w:abstractNumId w:val="9"/>
  </w:num>
  <w:num w:numId="4" w16cid:durableId="515925500">
    <w:abstractNumId w:val="29"/>
  </w:num>
  <w:num w:numId="5" w16cid:durableId="1271937407">
    <w:abstractNumId w:val="30"/>
  </w:num>
  <w:num w:numId="6" w16cid:durableId="1011836616">
    <w:abstractNumId w:val="34"/>
  </w:num>
  <w:num w:numId="7" w16cid:durableId="1921595852">
    <w:abstractNumId w:val="3"/>
  </w:num>
  <w:num w:numId="8" w16cid:durableId="643773606">
    <w:abstractNumId w:val="7"/>
  </w:num>
  <w:num w:numId="9" w16cid:durableId="891305952">
    <w:abstractNumId w:val="27"/>
  </w:num>
  <w:num w:numId="10" w16cid:durableId="93732647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42443580">
    <w:abstractNumId w:val="4"/>
  </w:num>
  <w:num w:numId="12" w16cid:durableId="484779124">
    <w:abstractNumId w:val="21"/>
  </w:num>
  <w:num w:numId="13" w16cid:durableId="706954466">
    <w:abstractNumId w:val="1"/>
  </w:num>
  <w:num w:numId="14" w16cid:durableId="378287121">
    <w:abstractNumId w:val="33"/>
  </w:num>
  <w:num w:numId="15" w16cid:durableId="301891191">
    <w:abstractNumId w:val="10"/>
  </w:num>
  <w:num w:numId="16" w16cid:durableId="2128504136">
    <w:abstractNumId w:val="39"/>
  </w:num>
  <w:num w:numId="17" w16cid:durableId="893155451">
    <w:abstractNumId w:val="28"/>
  </w:num>
  <w:num w:numId="18" w16cid:durableId="2041660965">
    <w:abstractNumId w:val="43"/>
  </w:num>
  <w:num w:numId="19" w16cid:durableId="1295211423">
    <w:abstractNumId w:val="35"/>
  </w:num>
  <w:num w:numId="20" w16cid:durableId="430393183">
    <w:abstractNumId w:val="20"/>
  </w:num>
  <w:num w:numId="21" w16cid:durableId="1904869974">
    <w:abstractNumId w:val="32"/>
  </w:num>
  <w:num w:numId="22" w16cid:durableId="1291518033">
    <w:abstractNumId w:val="12"/>
  </w:num>
  <w:num w:numId="23" w16cid:durableId="1470250230">
    <w:abstractNumId w:val="15"/>
  </w:num>
  <w:num w:numId="24" w16cid:durableId="283772565">
    <w:abstractNumId w:val="2"/>
  </w:num>
  <w:num w:numId="25" w16cid:durableId="1476221097">
    <w:abstractNumId w:val="6"/>
  </w:num>
  <w:num w:numId="26" w16cid:durableId="501119030">
    <w:abstractNumId w:val="17"/>
  </w:num>
  <w:num w:numId="27" w16cid:durableId="1717007567">
    <w:abstractNumId w:val="38"/>
  </w:num>
  <w:num w:numId="28" w16cid:durableId="1785730115">
    <w:abstractNumId w:val="18"/>
  </w:num>
  <w:num w:numId="29" w16cid:durableId="393161506">
    <w:abstractNumId w:val="42"/>
  </w:num>
  <w:num w:numId="30" w16cid:durableId="1413891663">
    <w:abstractNumId w:val="23"/>
  </w:num>
  <w:num w:numId="31" w16cid:durableId="1706976823">
    <w:abstractNumId w:val="11"/>
  </w:num>
  <w:num w:numId="32" w16cid:durableId="1638293871">
    <w:abstractNumId w:val="36"/>
  </w:num>
  <w:num w:numId="33" w16cid:durableId="607272950">
    <w:abstractNumId w:val="40"/>
  </w:num>
  <w:num w:numId="34" w16cid:durableId="925530564">
    <w:abstractNumId w:val="26"/>
  </w:num>
  <w:num w:numId="35" w16cid:durableId="1458255625">
    <w:abstractNumId w:val="41"/>
  </w:num>
  <w:num w:numId="36" w16cid:durableId="1568999625">
    <w:abstractNumId w:val="5"/>
  </w:num>
  <w:num w:numId="37" w16cid:durableId="1266110626">
    <w:abstractNumId w:val="24"/>
  </w:num>
  <w:num w:numId="38" w16cid:durableId="1497065433">
    <w:abstractNumId w:val="14"/>
  </w:num>
  <w:num w:numId="39" w16cid:durableId="231550491">
    <w:abstractNumId w:val="31"/>
  </w:num>
  <w:num w:numId="40" w16cid:durableId="1875340709">
    <w:abstractNumId w:val="25"/>
  </w:num>
  <w:num w:numId="41" w16cid:durableId="959915583">
    <w:abstractNumId w:val="37"/>
  </w:num>
  <w:num w:numId="42" w16cid:durableId="639581448">
    <w:abstractNumId w:val="22"/>
  </w:num>
  <w:num w:numId="43" w16cid:durableId="849871279">
    <w:abstractNumId w:val="19"/>
  </w:num>
  <w:num w:numId="44" w16cid:durableId="1673601039">
    <w:abstractNumId w:val="8"/>
  </w:num>
  <w:num w:numId="45" w16cid:durableId="63009322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zM0tjA1MTI3MLFU0lEKTi0uzszPAykwrgUABKCvOSwAAAA="/>
  </w:docVars>
  <w:rsids>
    <w:rsidRoot w:val="008068A2"/>
    <w:rsid w:val="000006BB"/>
    <w:rsid w:val="00000778"/>
    <w:rsid w:val="00002C1C"/>
    <w:rsid w:val="00007044"/>
    <w:rsid w:val="0001451E"/>
    <w:rsid w:val="00023DC6"/>
    <w:rsid w:val="00025778"/>
    <w:rsid w:val="00025F04"/>
    <w:rsid w:val="000425B8"/>
    <w:rsid w:val="00064D15"/>
    <w:rsid w:val="0008559D"/>
    <w:rsid w:val="00086727"/>
    <w:rsid w:val="0009209B"/>
    <w:rsid w:val="000A31D6"/>
    <w:rsid w:val="000A532D"/>
    <w:rsid w:val="000A6794"/>
    <w:rsid w:val="000B2500"/>
    <w:rsid w:val="000B39E6"/>
    <w:rsid w:val="000B56F0"/>
    <w:rsid w:val="000C5361"/>
    <w:rsid w:val="000E46DA"/>
    <w:rsid w:val="000E588C"/>
    <w:rsid w:val="00103906"/>
    <w:rsid w:val="001275B9"/>
    <w:rsid w:val="00142C75"/>
    <w:rsid w:val="001449E8"/>
    <w:rsid w:val="00154339"/>
    <w:rsid w:val="001619DF"/>
    <w:rsid w:val="00164CDC"/>
    <w:rsid w:val="00167CF1"/>
    <w:rsid w:val="00171021"/>
    <w:rsid w:val="00175E1D"/>
    <w:rsid w:val="001837BD"/>
    <w:rsid w:val="00183A2C"/>
    <w:rsid w:val="001A380D"/>
    <w:rsid w:val="001A6728"/>
    <w:rsid w:val="001B7060"/>
    <w:rsid w:val="001C1FCD"/>
    <w:rsid w:val="001D2464"/>
    <w:rsid w:val="001D50AE"/>
    <w:rsid w:val="001E1161"/>
    <w:rsid w:val="001E3FEF"/>
    <w:rsid w:val="001E6816"/>
    <w:rsid w:val="001F7E42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27CA"/>
    <w:rsid w:val="002C539D"/>
    <w:rsid w:val="002C71C6"/>
    <w:rsid w:val="002D07CA"/>
    <w:rsid w:val="00305122"/>
    <w:rsid w:val="003111BF"/>
    <w:rsid w:val="003218D9"/>
    <w:rsid w:val="003230CF"/>
    <w:rsid w:val="0033212E"/>
    <w:rsid w:val="0033490F"/>
    <w:rsid w:val="0036490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E96"/>
    <w:rsid w:val="004053AE"/>
    <w:rsid w:val="0041081C"/>
    <w:rsid w:val="00422EA7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1A2F"/>
    <w:rsid w:val="004D03E1"/>
    <w:rsid w:val="004D29A9"/>
    <w:rsid w:val="004D6B1B"/>
    <w:rsid w:val="004E0D4F"/>
    <w:rsid w:val="004E4C1E"/>
    <w:rsid w:val="004F016F"/>
    <w:rsid w:val="004F69C5"/>
    <w:rsid w:val="0050017E"/>
    <w:rsid w:val="00503820"/>
    <w:rsid w:val="005054C7"/>
    <w:rsid w:val="00507478"/>
    <w:rsid w:val="00507F81"/>
    <w:rsid w:val="005172E9"/>
    <w:rsid w:val="00517B12"/>
    <w:rsid w:val="00524789"/>
    <w:rsid w:val="00527BE8"/>
    <w:rsid w:val="005439C9"/>
    <w:rsid w:val="005521D8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FE8"/>
    <w:rsid w:val="005A6A21"/>
    <w:rsid w:val="005B0164"/>
    <w:rsid w:val="005B21D1"/>
    <w:rsid w:val="005C131C"/>
    <w:rsid w:val="005C6A24"/>
    <w:rsid w:val="005E04CE"/>
    <w:rsid w:val="005E5C48"/>
    <w:rsid w:val="005E6CC9"/>
    <w:rsid w:val="00600083"/>
    <w:rsid w:val="00604363"/>
    <w:rsid w:val="0061082C"/>
    <w:rsid w:val="00624212"/>
    <w:rsid w:val="006242A9"/>
    <w:rsid w:val="00624DCF"/>
    <w:rsid w:val="0063342B"/>
    <w:rsid w:val="00640502"/>
    <w:rsid w:val="00644D27"/>
    <w:rsid w:val="006640AE"/>
    <w:rsid w:val="00665D53"/>
    <w:rsid w:val="00670041"/>
    <w:rsid w:val="00671FE2"/>
    <w:rsid w:val="00686C0C"/>
    <w:rsid w:val="00695634"/>
    <w:rsid w:val="006A2531"/>
    <w:rsid w:val="006A330F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47E2"/>
    <w:rsid w:val="00774E44"/>
    <w:rsid w:val="007833A4"/>
    <w:rsid w:val="00785258"/>
    <w:rsid w:val="00791F02"/>
    <w:rsid w:val="0079324A"/>
    <w:rsid w:val="00794EEE"/>
    <w:rsid w:val="007A157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B92"/>
    <w:rsid w:val="00836CA4"/>
    <w:rsid w:val="00851781"/>
    <w:rsid w:val="0085184F"/>
    <w:rsid w:val="00861625"/>
    <w:rsid w:val="008617B5"/>
    <w:rsid w:val="00870828"/>
    <w:rsid w:val="0088080B"/>
    <w:rsid w:val="008B07D7"/>
    <w:rsid w:val="008B0C30"/>
    <w:rsid w:val="008B557F"/>
    <w:rsid w:val="008C2344"/>
    <w:rsid w:val="008C2B83"/>
    <w:rsid w:val="008C5930"/>
    <w:rsid w:val="008D6097"/>
    <w:rsid w:val="008E6CF3"/>
    <w:rsid w:val="008F202C"/>
    <w:rsid w:val="008F4C95"/>
    <w:rsid w:val="008F5B43"/>
    <w:rsid w:val="008F5FDB"/>
    <w:rsid w:val="00902E68"/>
    <w:rsid w:val="00912BC6"/>
    <w:rsid w:val="0092145D"/>
    <w:rsid w:val="009254B7"/>
    <w:rsid w:val="00930CEE"/>
    <w:rsid w:val="00941FFF"/>
    <w:rsid w:val="009443E0"/>
    <w:rsid w:val="00955691"/>
    <w:rsid w:val="00961157"/>
    <w:rsid w:val="00965C5B"/>
    <w:rsid w:val="0096684B"/>
    <w:rsid w:val="00972C7F"/>
    <w:rsid w:val="00976E46"/>
    <w:rsid w:val="00994037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6D34"/>
    <w:rsid w:val="00A47F12"/>
    <w:rsid w:val="00A57FAE"/>
    <w:rsid w:val="00A66DE2"/>
    <w:rsid w:val="00A70227"/>
    <w:rsid w:val="00A847D3"/>
    <w:rsid w:val="00A848A9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9CD"/>
    <w:rsid w:val="00B148DD"/>
    <w:rsid w:val="00B222F8"/>
    <w:rsid w:val="00B23CBB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098B"/>
    <w:rsid w:val="00C0490B"/>
    <w:rsid w:val="00C07904"/>
    <w:rsid w:val="00C121AF"/>
    <w:rsid w:val="00C14C80"/>
    <w:rsid w:val="00C27853"/>
    <w:rsid w:val="00C355A5"/>
    <w:rsid w:val="00C43B64"/>
    <w:rsid w:val="00C45430"/>
    <w:rsid w:val="00C51A0F"/>
    <w:rsid w:val="00C53F37"/>
    <w:rsid w:val="00C5499A"/>
    <w:rsid w:val="00C62A0F"/>
    <w:rsid w:val="00C82862"/>
    <w:rsid w:val="00C84E4D"/>
    <w:rsid w:val="00CA2FD0"/>
    <w:rsid w:val="00CB626D"/>
    <w:rsid w:val="00CC3290"/>
    <w:rsid w:val="00CD5181"/>
    <w:rsid w:val="00CD7485"/>
    <w:rsid w:val="00CE2360"/>
    <w:rsid w:val="00CE236C"/>
    <w:rsid w:val="00CF0047"/>
    <w:rsid w:val="00D06F7E"/>
    <w:rsid w:val="00D22895"/>
    <w:rsid w:val="00D3404A"/>
    <w:rsid w:val="00D4354E"/>
    <w:rsid w:val="00D43F69"/>
    <w:rsid w:val="00D44DD5"/>
    <w:rsid w:val="00D50F79"/>
    <w:rsid w:val="00D73957"/>
    <w:rsid w:val="00D8395C"/>
    <w:rsid w:val="00D87F0F"/>
    <w:rsid w:val="00D910AA"/>
    <w:rsid w:val="00DA028F"/>
    <w:rsid w:val="00DC28E6"/>
    <w:rsid w:val="00DC52B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FB1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B74C2"/>
    <w:rsid w:val="00EC36F5"/>
    <w:rsid w:val="00EC5A4D"/>
    <w:rsid w:val="00ED0DEA"/>
    <w:rsid w:val="00ED73C4"/>
    <w:rsid w:val="00EE3351"/>
    <w:rsid w:val="00F20B48"/>
    <w:rsid w:val="00F258BA"/>
    <w:rsid w:val="00F27E9C"/>
    <w:rsid w:val="00F41F41"/>
    <w:rsid w:val="00F46918"/>
    <w:rsid w:val="00F46DDE"/>
    <w:rsid w:val="00F655ED"/>
    <w:rsid w:val="00F7033C"/>
    <w:rsid w:val="00F76DC4"/>
    <w:rsid w:val="00F964F5"/>
    <w:rsid w:val="00F96D0D"/>
    <w:rsid w:val="00F976AD"/>
    <w:rsid w:val="00FA6461"/>
    <w:rsid w:val="00FB4EF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4">
    <w:name w:val="Table Grid4"/>
    <w:basedOn w:val="a1"/>
    <w:next w:val="af"/>
    <w:uiPriority w:val="59"/>
    <w:rsid w:val="00DC52BF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EB74C2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EB74C2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EB74C2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A848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19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3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35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89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93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7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76/js-front-end-february-2023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F82B20-D8BF-4A1D-8E4B-69E088482C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1</TotalTime>
  <Pages>8</Pages>
  <Words>1133</Words>
  <Characters>6462</Characters>
  <Application>Microsoft Office Word</Application>
  <DocSecurity>0</DocSecurity>
  <Lines>53</Lines>
  <Paragraphs>1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Objects and JSON - Lab</vt:lpstr>
      <vt:lpstr>Technology Fundamentals - JS Objects and JSON - Lab</vt:lpstr>
    </vt:vector>
  </TitlesOfParts>
  <Company>SoftUni – https://softuni.org</Company>
  <LinksUpToDate>false</LinksUpToDate>
  <CharactersWithSpaces>7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Objects and JSON - Lab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46</cp:revision>
  <cp:lastPrinted>2015-10-26T22:35:00Z</cp:lastPrinted>
  <dcterms:created xsi:type="dcterms:W3CDTF">2019-11-12T12:29:00Z</dcterms:created>
  <dcterms:modified xsi:type="dcterms:W3CDTF">2023-01-03T10:45:00Z</dcterms:modified>
  <cp:category>computer programming;programming;software development;software engineering</cp:category>
</cp:coreProperties>
</file>